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2910A" w14:textId="77777777" w:rsidR="00683351" w:rsidRDefault="00683351" w:rsidP="002A7729">
      <w:pPr>
        <w:pStyle w:val="Heading1"/>
      </w:pPr>
      <w:bookmarkStart w:id="0" w:name="_Toc28300681"/>
    </w:p>
    <w:p w14:paraId="5366D91B" w14:textId="77777777" w:rsidR="00683351" w:rsidRDefault="002A7729" w:rsidP="002A7729">
      <w:pPr>
        <w:pStyle w:val="Heading1"/>
      </w:pPr>
      <w:r>
        <w:t xml:space="preserve">Lab </w:t>
      </w:r>
      <w:r w:rsidR="00411F7B">
        <w:t>3</w:t>
      </w:r>
      <w:r>
        <w:t xml:space="preserve"> – </w:t>
      </w:r>
      <w:r w:rsidR="00683351">
        <w:t xml:space="preserve">Transaction Management: </w:t>
      </w:r>
    </w:p>
    <w:p w14:paraId="0164E666" w14:textId="06CD973E" w:rsidR="002A7729" w:rsidRDefault="00683351" w:rsidP="002A7729">
      <w:pPr>
        <w:pStyle w:val="Heading1"/>
      </w:pPr>
      <w:r>
        <w:t xml:space="preserve">A solution to </w:t>
      </w:r>
      <w:r w:rsidR="002A7729">
        <w:t>Data Concurrency and</w:t>
      </w:r>
      <w:bookmarkEnd w:id="0"/>
      <w:r>
        <w:t xml:space="preserve"> Resilience to System Failure</w:t>
      </w:r>
    </w:p>
    <w:p w14:paraId="16E77AF3" w14:textId="77777777" w:rsidR="002A7729" w:rsidRDefault="002A7729" w:rsidP="002A7729">
      <w:pPr>
        <w:rPr>
          <w:rFonts w:ascii="Times New Roman" w:hAnsi="Times New Roman" w:cs="Times New Roman"/>
          <w:sz w:val="24"/>
          <w:szCs w:val="24"/>
        </w:rPr>
      </w:pPr>
    </w:p>
    <w:p w14:paraId="49646FFB" w14:textId="77777777" w:rsidR="002A7729" w:rsidRDefault="002A7729" w:rsidP="002A7729">
      <w:pPr>
        <w:pStyle w:val="Heading2"/>
      </w:pPr>
      <w:bookmarkStart w:id="1" w:name="_Toc28300682"/>
      <w:r>
        <w:t>Objectives</w:t>
      </w:r>
      <w:bookmarkEnd w:id="1"/>
    </w:p>
    <w:p w14:paraId="2D28BBE6" w14:textId="77777777" w:rsidR="002A7729" w:rsidRDefault="002A7729" w:rsidP="002A7729">
      <w:pPr>
        <w:rPr>
          <w:rFonts w:ascii="Times New Roman" w:hAnsi="Times New Roman" w:cs="Times New Roman"/>
          <w:sz w:val="24"/>
          <w:szCs w:val="24"/>
        </w:rPr>
      </w:pPr>
    </w:p>
    <w:p w14:paraId="0EBD4245" w14:textId="77777777" w:rsidR="002A7729" w:rsidRPr="00F41CA9" w:rsidRDefault="002A7729" w:rsidP="002A7729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41CA9">
        <w:rPr>
          <w:rFonts w:ascii="Times New Roman" w:hAnsi="Times New Roman" w:cs="Times New Roman"/>
          <w:sz w:val="24"/>
          <w:szCs w:val="24"/>
        </w:rPr>
        <w:t>After completing this lab, you will be able to:</w:t>
      </w:r>
    </w:p>
    <w:p w14:paraId="0DA41122" w14:textId="77777777" w:rsidR="002A7729" w:rsidRDefault="002A7729" w:rsidP="002A77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stand data concurrency and consistency</w:t>
      </w:r>
    </w:p>
    <w:p w14:paraId="6A320470" w14:textId="77777777" w:rsidR="002A7729" w:rsidRDefault="002A7729" w:rsidP="002A77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stand preventable phenomena and isolation levels</w:t>
      </w:r>
    </w:p>
    <w:p w14:paraId="1BE13AA5" w14:textId="77777777" w:rsidR="002A7729" w:rsidRDefault="002A7729" w:rsidP="002A77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stand how Oracle manages data concurrency and consistency</w:t>
      </w:r>
    </w:p>
    <w:p w14:paraId="797D472B" w14:textId="77777777" w:rsidR="002A7729" w:rsidRDefault="002A7729" w:rsidP="002A77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to set isolation level</w:t>
      </w:r>
    </w:p>
    <w:p w14:paraId="74897BA7" w14:textId="77777777" w:rsidR="00411F7B" w:rsidRDefault="00411F7B" w:rsidP="002A7729">
      <w:pPr>
        <w:pStyle w:val="Heading2"/>
        <w:rPr>
          <w:lang w:val="en-PH"/>
        </w:rPr>
      </w:pPr>
      <w:bookmarkStart w:id="2" w:name="_Toc28300683"/>
    </w:p>
    <w:p w14:paraId="609AACA1" w14:textId="162069DA" w:rsidR="002A7729" w:rsidRPr="008749F7" w:rsidRDefault="002A7729" w:rsidP="002A7729">
      <w:pPr>
        <w:pStyle w:val="Heading2"/>
      </w:pPr>
      <w:r w:rsidRPr="008749F7">
        <w:rPr>
          <w:lang w:val="en-PH"/>
        </w:rPr>
        <w:t>Tools/Software Requirement</w:t>
      </w:r>
      <w:bookmarkEnd w:id="2"/>
    </w:p>
    <w:p w14:paraId="28DD89A9" w14:textId="77777777" w:rsidR="002A7729" w:rsidRDefault="002A7729" w:rsidP="002A772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2B9A713" w14:textId="64528FDD" w:rsidR="009C2D1F" w:rsidRDefault="002A7729" w:rsidP="002A7729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accomplish this </w:t>
      </w:r>
      <w:r w:rsidR="009C2D1F">
        <w:rPr>
          <w:rFonts w:ascii="Times New Roman" w:hAnsi="Times New Roman" w:cs="Times New Roman"/>
          <w:sz w:val="24"/>
          <w:szCs w:val="24"/>
        </w:rPr>
        <w:t>lab</w:t>
      </w:r>
      <w:r>
        <w:rPr>
          <w:rFonts w:ascii="Times New Roman" w:hAnsi="Times New Roman" w:cs="Times New Roman"/>
          <w:sz w:val="24"/>
          <w:szCs w:val="24"/>
        </w:rPr>
        <w:t>, students should have Oracle Database 18c</w:t>
      </w:r>
      <w:r w:rsidR="009C2D1F">
        <w:rPr>
          <w:rFonts w:ascii="Times New Roman" w:hAnsi="Times New Roman" w:cs="Times New Roman"/>
          <w:sz w:val="24"/>
          <w:szCs w:val="24"/>
        </w:rPr>
        <w:t xml:space="preserve"> express edition or </w:t>
      </w:r>
      <w:r w:rsidR="00683351">
        <w:rPr>
          <w:rFonts w:ascii="Times New Roman" w:hAnsi="Times New Roman" w:cs="Times New Roman"/>
          <w:sz w:val="24"/>
          <w:szCs w:val="24"/>
        </w:rPr>
        <w:t>later version</w:t>
      </w:r>
      <w:r w:rsidR="009C2D1F">
        <w:rPr>
          <w:rFonts w:ascii="Times New Roman" w:hAnsi="Times New Roman" w:cs="Times New Roman"/>
          <w:sz w:val="24"/>
          <w:szCs w:val="24"/>
        </w:rPr>
        <w:t xml:space="preserve"> installed on their machines. </w:t>
      </w:r>
    </w:p>
    <w:p w14:paraId="55F6E4D2" w14:textId="4E65FE28" w:rsidR="002A7729" w:rsidRDefault="009C2D1F" w:rsidP="002A7729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ill be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SQLPl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683351">
        <w:rPr>
          <w:rFonts w:ascii="Times New Roman" w:hAnsi="Times New Roman" w:cs="Times New Roman"/>
          <w:sz w:val="24"/>
          <w:szCs w:val="24"/>
        </w:rPr>
        <w:t xml:space="preserve">which </w:t>
      </w:r>
      <w:r>
        <w:rPr>
          <w:rFonts w:ascii="Times New Roman" w:hAnsi="Times New Roman" w:cs="Times New Roman"/>
          <w:sz w:val="24"/>
          <w:szCs w:val="24"/>
        </w:rPr>
        <w:t xml:space="preserve">comes along with oracle.  </w:t>
      </w:r>
    </w:p>
    <w:p w14:paraId="0970C6E0" w14:textId="77777777" w:rsidR="002A7729" w:rsidRDefault="002A7729" w:rsidP="002A7729">
      <w:pPr>
        <w:pStyle w:val="Heading2"/>
      </w:pPr>
      <w:bookmarkStart w:id="3" w:name="_Toc28300685"/>
      <w:r w:rsidRPr="00AC7EB8">
        <w:t>Introduction to Data Concurrency and Consistency in a Multiuser Environment</w:t>
      </w:r>
      <w:bookmarkEnd w:id="3"/>
    </w:p>
    <w:p w14:paraId="468A377F" w14:textId="77777777" w:rsidR="002A7729" w:rsidRDefault="002A7729" w:rsidP="002A7729">
      <w:pPr>
        <w:rPr>
          <w:rFonts w:ascii="Times New Roman" w:hAnsi="Times New Roman" w:cs="Times New Roman"/>
          <w:sz w:val="24"/>
          <w:szCs w:val="24"/>
        </w:rPr>
      </w:pPr>
    </w:p>
    <w:p w14:paraId="3F7FDED9" w14:textId="77777777" w:rsidR="002A7729" w:rsidRPr="001D70AF" w:rsidRDefault="002A7729" w:rsidP="002A7729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D70AF">
        <w:rPr>
          <w:rFonts w:ascii="Times New Roman" w:hAnsi="Times New Roman" w:cs="Times New Roman"/>
          <w:sz w:val="24"/>
          <w:szCs w:val="24"/>
        </w:rPr>
        <w:t>Data concurrency means that many users can access data at the same time.</w:t>
      </w:r>
    </w:p>
    <w:p w14:paraId="27951143" w14:textId="77777777" w:rsidR="002A7729" w:rsidRDefault="002A7729" w:rsidP="002A7729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D70AF">
        <w:rPr>
          <w:rFonts w:ascii="Times New Roman" w:hAnsi="Times New Roman" w:cs="Times New Roman"/>
          <w:sz w:val="24"/>
          <w:szCs w:val="24"/>
        </w:rPr>
        <w:t>Data consistency means that each user sees a consistent view of the data, including visible changes made by the user's own transactions and transactions of other users.</w:t>
      </w:r>
    </w:p>
    <w:p w14:paraId="1CC3F66F" w14:textId="77777777" w:rsidR="002A7729" w:rsidRDefault="002A7729" w:rsidP="002A7729">
      <w:pPr>
        <w:rPr>
          <w:rFonts w:ascii="Times New Roman" w:hAnsi="Times New Roman" w:cs="Times New Roman"/>
          <w:sz w:val="24"/>
          <w:szCs w:val="24"/>
        </w:rPr>
      </w:pPr>
    </w:p>
    <w:p w14:paraId="24D1B18E" w14:textId="77777777" w:rsidR="002A7729" w:rsidRDefault="002A7729" w:rsidP="002A7729">
      <w:pPr>
        <w:pStyle w:val="Heading2"/>
      </w:pPr>
      <w:bookmarkStart w:id="4" w:name="_Toc28300686"/>
      <w:r w:rsidRPr="00C2626B">
        <w:t>Preventable Phenomena and Transaction Isolation Levels</w:t>
      </w:r>
      <w:bookmarkEnd w:id="4"/>
    </w:p>
    <w:p w14:paraId="1B955507" w14:textId="77777777" w:rsidR="002A7729" w:rsidRDefault="002A7729" w:rsidP="002A7729">
      <w:pPr>
        <w:rPr>
          <w:rFonts w:ascii="Times New Roman" w:hAnsi="Times New Roman" w:cs="Times New Roman"/>
          <w:sz w:val="24"/>
          <w:szCs w:val="24"/>
        </w:rPr>
      </w:pPr>
    </w:p>
    <w:p w14:paraId="4AEBA91C" w14:textId="77777777" w:rsidR="002A7729" w:rsidRPr="00C2626B" w:rsidRDefault="002A7729" w:rsidP="002A7729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2626B">
        <w:rPr>
          <w:rFonts w:ascii="Times New Roman" w:hAnsi="Times New Roman" w:cs="Times New Roman"/>
          <w:sz w:val="24"/>
          <w:szCs w:val="24"/>
        </w:rPr>
        <w:t>Dirty reads: A transaction reads data that has been written by another transaction that has not been committed yet.</w:t>
      </w:r>
    </w:p>
    <w:p w14:paraId="4DC38085" w14:textId="77777777" w:rsidR="002A7729" w:rsidRPr="00C2626B" w:rsidRDefault="002A7729" w:rsidP="002A7729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2626B">
        <w:rPr>
          <w:rFonts w:ascii="Times New Roman" w:hAnsi="Times New Roman" w:cs="Times New Roman"/>
          <w:sz w:val="24"/>
          <w:szCs w:val="24"/>
        </w:rPr>
        <w:t>Nonrepeatable (fuzzy) reads: A transaction rereads data it has previously read and finds that another committed transaction has modified or deleted the data.</w:t>
      </w:r>
    </w:p>
    <w:p w14:paraId="602656FD" w14:textId="77777777" w:rsidR="002A7729" w:rsidRDefault="002A7729" w:rsidP="002A7729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2626B">
        <w:rPr>
          <w:rFonts w:ascii="Times New Roman" w:hAnsi="Times New Roman" w:cs="Times New Roman"/>
          <w:sz w:val="24"/>
          <w:szCs w:val="24"/>
        </w:rPr>
        <w:lastRenderedPageBreak/>
        <w:t>Phantom reads (or phantoms): A transaction re-runs a query returning a set of rows that satisfies a search condition and finds that another committed transaction has inserted additional rows that satisfy the condition.</w:t>
      </w:r>
    </w:p>
    <w:p w14:paraId="39E41E99" w14:textId="77777777" w:rsidR="002A7729" w:rsidRDefault="002A7729" w:rsidP="002A7729">
      <w:pPr>
        <w:rPr>
          <w:rFonts w:ascii="Times New Roman" w:hAnsi="Times New Roman" w:cs="Times New Roman"/>
          <w:sz w:val="24"/>
          <w:szCs w:val="24"/>
        </w:rPr>
      </w:pPr>
    </w:p>
    <w:p w14:paraId="7F76A2A1" w14:textId="77777777" w:rsidR="002A7729" w:rsidRDefault="002A7729" w:rsidP="002A7729">
      <w:pPr>
        <w:pStyle w:val="Heading2"/>
      </w:pPr>
      <w:bookmarkStart w:id="5" w:name="_Toc28300687"/>
      <w:r w:rsidRPr="007B0D66">
        <w:t>Preventable Read Phenomena by Isolation Level</w:t>
      </w:r>
      <w:bookmarkEnd w:id="5"/>
    </w:p>
    <w:p w14:paraId="0549EC88" w14:textId="77777777" w:rsidR="002A7729" w:rsidRDefault="002A7729" w:rsidP="002A7729">
      <w:pPr>
        <w:rPr>
          <w:rFonts w:ascii="Times New Roman" w:hAnsi="Times New Roman" w:cs="Times New Roman"/>
          <w:sz w:val="24"/>
          <w:szCs w:val="24"/>
        </w:rPr>
      </w:pPr>
    </w:p>
    <w:p w14:paraId="0003E292" w14:textId="77777777" w:rsidR="002A7729" w:rsidRPr="007B0D66" w:rsidRDefault="002A7729" w:rsidP="002A7729">
      <w:pPr>
        <w:rPr>
          <w:rFonts w:ascii="Times New Roman" w:hAnsi="Times New Roman" w:cs="Times New Roman"/>
          <w:sz w:val="24"/>
          <w:szCs w:val="24"/>
        </w:rPr>
      </w:pPr>
      <w:r w:rsidRPr="007B0D6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2378358" wp14:editId="16B6993E">
            <wp:extent cx="5943600" cy="2562225"/>
            <wp:effectExtent l="0" t="0" r="0" b="9525"/>
            <wp:docPr id="28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5" descr="A screenshot of a computer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5"/>
                    <a:srcRect l="26339" t="32917" r="14979" b="22083"/>
                    <a:stretch/>
                  </pic:blipFill>
                  <pic:spPr>
                    <a:xfrm>
                      <a:off x="0" y="0"/>
                      <a:ext cx="594360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5A86F" w14:textId="77777777" w:rsidR="002A7729" w:rsidRDefault="002A7729" w:rsidP="002A7729">
      <w:pPr>
        <w:pStyle w:val="Heading2"/>
      </w:pPr>
      <w:bookmarkStart w:id="6" w:name="_Toc28300688"/>
      <w:r w:rsidRPr="007B0D66">
        <w:t>How Oracle Manages Data Concurrency and Consistency</w:t>
      </w:r>
      <w:bookmarkEnd w:id="6"/>
      <w:r w:rsidRPr="007B0D66">
        <w:br/>
      </w:r>
    </w:p>
    <w:p w14:paraId="41EB4CFB" w14:textId="77777777" w:rsidR="002A7729" w:rsidRPr="007B0D66" w:rsidRDefault="002A7729" w:rsidP="002A772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7B0D66">
        <w:rPr>
          <w:rFonts w:ascii="Times New Roman" w:hAnsi="Times New Roman" w:cs="Times New Roman"/>
          <w:sz w:val="24"/>
          <w:szCs w:val="24"/>
        </w:rPr>
        <w:t>Multiversion</w:t>
      </w:r>
      <w:proofErr w:type="spellEnd"/>
      <w:r w:rsidRPr="007B0D66">
        <w:rPr>
          <w:rFonts w:ascii="Times New Roman" w:hAnsi="Times New Roman" w:cs="Times New Roman"/>
          <w:sz w:val="24"/>
          <w:szCs w:val="24"/>
        </w:rPr>
        <w:t xml:space="preserve"> Concurrency Control</w:t>
      </w:r>
    </w:p>
    <w:p w14:paraId="7AF5002D" w14:textId="77777777" w:rsidR="002A7729" w:rsidRPr="007B0D66" w:rsidRDefault="002A7729" w:rsidP="002A772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7B0D66">
        <w:rPr>
          <w:rFonts w:ascii="Times New Roman" w:hAnsi="Times New Roman" w:cs="Times New Roman"/>
          <w:sz w:val="24"/>
          <w:szCs w:val="24"/>
        </w:rPr>
        <w:t>Statement-Level Read Consistency</w:t>
      </w:r>
    </w:p>
    <w:p w14:paraId="2414AF57" w14:textId="77777777" w:rsidR="002A7729" w:rsidRPr="007B0D66" w:rsidRDefault="002A7729" w:rsidP="002A772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7B0D66">
        <w:rPr>
          <w:rFonts w:ascii="Times New Roman" w:hAnsi="Times New Roman" w:cs="Times New Roman"/>
          <w:sz w:val="24"/>
          <w:szCs w:val="24"/>
        </w:rPr>
        <w:t>Transaction-Level Read Consistency</w:t>
      </w:r>
    </w:p>
    <w:p w14:paraId="48977326" w14:textId="77777777" w:rsidR="002A7729" w:rsidRPr="007B0D66" w:rsidRDefault="002A7729" w:rsidP="002A772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7B0D66">
        <w:rPr>
          <w:rFonts w:ascii="Times New Roman" w:hAnsi="Times New Roman" w:cs="Times New Roman"/>
          <w:sz w:val="24"/>
          <w:szCs w:val="24"/>
        </w:rPr>
        <w:t>Read Consistency with Real Application Clusters</w:t>
      </w:r>
    </w:p>
    <w:p w14:paraId="75294AC6" w14:textId="77777777" w:rsidR="002A7729" w:rsidRPr="007B0D66" w:rsidRDefault="002A7729" w:rsidP="002A772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7B0D66">
        <w:rPr>
          <w:rFonts w:ascii="Times New Roman" w:hAnsi="Times New Roman" w:cs="Times New Roman"/>
          <w:sz w:val="24"/>
          <w:szCs w:val="24"/>
        </w:rPr>
        <w:t>Oracle Isolation Levels</w:t>
      </w:r>
    </w:p>
    <w:p w14:paraId="4C268331" w14:textId="77777777" w:rsidR="002A7729" w:rsidRPr="007B0D66" w:rsidRDefault="002A7729" w:rsidP="002A772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7B0D66">
        <w:rPr>
          <w:rFonts w:ascii="Times New Roman" w:hAnsi="Times New Roman" w:cs="Times New Roman"/>
          <w:sz w:val="24"/>
          <w:szCs w:val="24"/>
        </w:rPr>
        <w:t>Comparison of Read Committed and Serializable Isolation</w:t>
      </w:r>
    </w:p>
    <w:p w14:paraId="7C83D2FA" w14:textId="77777777" w:rsidR="002A7729" w:rsidRPr="007B0D66" w:rsidRDefault="002A7729" w:rsidP="002A772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7B0D66">
        <w:rPr>
          <w:rFonts w:ascii="Times New Roman" w:hAnsi="Times New Roman" w:cs="Times New Roman"/>
          <w:sz w:val="24"/>
          <w:szCs w:val="24"/>
        </w:rPr>
        <w:t>Choice of Isolation Level</w:t>
      </w:r>
    </w:p>
    <w:p w14:paraId="6841BB67" w14:textId="77777777" w:rsidR="002A7729" w:rsidRDefault="002A7729" w:rsidP="002A7729">
      <w:pPr>
        <w:rPr>
          <w:rFonts w:ascii="Times New Roman" w:hAnsi="Times New Roman" w:cs="Times New Roman"/>
          <w:sz w:val="24"/>
          <w:szCs w:val="24"/>
        </w:rPr>
      </w:pPr>
    </w:p>
    <w:p w14:paraId="3CBF3E8D" w14:textId="77777777" w:rsidR="002A7729" w:rsidRDefault="002A7729" w:rsidP="002A7729">
      <w:pPr>
        <w:pStyle w:val="Heading2"/>
      </w:pPr>
      <w:bookmarkStart w:id="7" w:name="_Toc28300689"/>
      <w:r>
        <w:t>Oracle Isolation Levels</w:t>
      </w:r>
      <w:bookmarkEnd w:id="7"/>
    </w:p>
    <w:p w14:paraId="0FCF82CA" w14:textId="77777777" w:rsidR="002A7729" w:rsidRDefault="002A7729" w:rsidP="002A7729">
      <w:pPr>
        <w:rPr>
          <w:rFonts w:ascii="Times New Roman" w:hAnsi="Times New Roman" w:cs="Times New Roman"/>
          <w:sz w:val="24"/>
          <w:szCs w:val="24"/>
        </w:rPr>
      </w:pPr>
    </w:p>
    <w:p w14:paraId="26D93183" w14:textId="77777777" w:rsidR="002A7729" w:rsidRDefault="002A7729" w:rsidP="002A7729">
      <w:pPr>
        <w:rPr>
          <w:rFonts w:ascii="Times New Roman" w:hAnsi="Times New Roman" w:cs="Times New Roman"/>
          <w:sz w:val="24"/>
          <w:szCs w:val="24"/>
        </w:rPr>
      </w:pPr>
      <w:r w:rsidRPr="006D0C5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621A3EE" wp14:editId="039ADB73">
            <wp:extent cx="5943600" cy="2650490"/>
            <wp:effectExtent l="0" t="0" r="0" b="0"/>
            <wp:docPr id="29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3" descr="Graphical user interface, text, application, email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6"/>
                    <a:srcRect l="26023" t="28125" r="2596" b="25306"/>
                    <a:stretch/>
                  </pic:blipFill>
                  <pic:spPr>
                    <a:xfrm>
                      <a:off x="0" y="0"/>
                      <a:ext cx="5943600" cy="265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D35EB" w14:textId="77777777" w:rsidR="002A7729" w:rsidRDefault="002A7729" w:rsidP="002A7729">
      <w:pPr>
        <w:rPr>
          <w:rFonts w:ascii="Times New Roman" w:hAnsi="Times New Roman" w:cs="Times New Roman"/>
          <w:sz w:val="24"/>
          <w:szCs w:val="24"/>
        </w:rPr>
      </w:pPr>
    </w:p>
    <w:p w14:paraId="2E1A7594" w14:textId="77777777" w:rsidR="002A7729" w:rsidRDefault="002A7729" w:rsidP="002A7729">
      <w:pPr>
        <w:pStyle w:val="Heading2"/>
      </w:pPr>
      <w:bookmarkStart w:id="8" w:name="_Toc28300690"/>
      <w:r w:rsidRPr="00846E85">
        <w:t>What is the difference between transaction and query?</w:t>
      </w:r>
      <w:bookmarkEnd w:id="8"/>
    </w:p>
    <w:p w14:paraId="481D7652" w14:textId="77777777" w:rsidR="002A7729" w:rsidRDefault="002A7729" w:rsidP="002A7729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2D51138A" w14:textId="77777777" w:rsidR="002A7729" w:rsidRPr="00846E85" w:rsidRDefault="002A7729" w:rsidP="002A7729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46E85">
        <w:rPr>
          <w:rFonts w:ascii="Times New Roman" w:hAnsi="Times New Roman" w:cs="Times New Roman"/>
          <w:sz w:val="24"/>
          <w:szCs w:val="24"/>
        </w:rPr>
        <w:t>A query is a single SQL statement that does Select, Update, Insert or Delete of</w:t>
      </w:r>
      <w:r>
        <w:rPr>
          <w:rFonts w:ascii="Times New Roman" w:hAnsi="Times New Roman" w:cs="Times New Roman"/>
          <w:sz w:val="24"/>
          <w:szCs w:val="24"/>
        </w:rPr>
        <w:t xml:space="preserve"> rows while a</w:t>
      </w:r>
      <w:r w:rsidRPr="00846E85">
        <w:rPr>
          <w:rFonts w:ascii="Times New Roman" w:hAnsi="Times New Roman" w:cs="Times New Roman"/>
          <w:sz w:val="24"/>
          <w:szCs w:val="24"/>
        </w:rPr>
        <w:t xml:space="preserve"> transaction is a consecutive sequence of SQL statements (from the application viewpoint) that have the "ACID" properties:</w:t>
      </w:r>
    </w:p>
    <w:p w14:paraId="1A675041" w14:textId="77777777" w:rsidR="002A7729" w:rsidRPr="00846E85" w:rsidRDefault="002A7729" w:rsidP="002A772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846E85">
        <w:rPr>
          <w:rFonts w:ascii="Times New Roman" w:hAnsi="Times New Roman" w:cs="Times New Roman"/>
          <w:sz w:val="24"/>
          <w:szCs w:val="24"/>
        </w:rPr>
        <w:t>Atomicity: All statements or none are executed.</w:t>
      </w:r>
    </w:p>
    <w:p w14:paraId="087E8D28" w14:textId="77777777" w:rsidR="002A7729" w:rsidRPr="00846E85" w:rsidRDefault="002A7729" w:rsidP="002A772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846E85">
        <w:rPr>
          <w:rFonts w:ascii="Times New Roman" w:hAnsi="Times New Roman" w:cs="Times New Roman"/>
          <w:sz w:val="24"/>
          <w:szCs w:val="24"/>
        </w:rPr>
        <w:t>Consistency: Data integrity is always maintained.</w:t>
      </w:r>
    </w:p>
    <w:p w14:paraId="79F9EC34" w14:textId="77777777" w:rsidR="002A7729" w:rsidRPr="00846E85" w:rsidRDefault="002A7729" w:rsidP="002A772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846E85">
        <w:rPr>
          <w:rFonts w:ascii="Times New Roman" w:hAnsi="Times New Roman" w:cs="Times New Roman"/>
          <w:sz w:val="24"/>
          <w:szCs w:val="24"/>
        </w:rPr>
        <w:t>Isolation: Transaction A can never affect Transaction B.</w:t>
      </w:r>
    </w:p>
    <w:p w14:paraId="03E77B55" w14:textId="77777777" w:rsidR="002A7729" w:rsidRPr="00846E85" w:rsidRDefault="002A7729" w:rsidP="002A772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846E85">
        <w:rPr>
          <w:rFonts w:ascii="Times New Roman" w:hAnsi="Times New Roman" w:cs="Times New Roman"/>
          <w:sz w:val="24"/>
          <w:szCs w:val="24"/>
        </w:rPr>
        <w:t>Durability: Changes that are committed by a transaction persist, even in event of system failure.</w:t>
      </w:r>
      <w:r w:rsidRPr="00846E85">
        <w:rPr>
          <w:rFonts w:ascii="Times New Roman" w:hAnsi="Times New Roman" w:cs="Times New Roman"/>
          <w:sz w:val="24"/>
          <w:szCs w:val="24"/>
        </w:rPr>
        <w:br/>
      </w:r>
    </w:p>
    <w:p w14:paraId="627329D8" w14:textId="77777777" w:rsidR="002A7729" w:rsidRDefault="002A7729" w:rsidP="002A7729">
      <w:pPr>
        <w:pStyle w:val="Heading2"/>
      </w:pPr>
      <w:bookmarkStart w:id="9" w:name="_Toc28300691"/>
      <w:r>
        <w:t>Setting the Isolation Level</w:t>
      </w:r>
      <w:bookmarkEnd w:id="9"/>
    </w:p>
    <w:p w14:paraId="7719259F" w14:textId="77777777" w:rsidR="002A7729" w:rsidRDefault="002A7729" w:rsidP="002A7729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2A7729" w14:paraId="73776DF5" w14:textId="77777777" w:rsidTr="009E0610">
        <w:tc>
          <w:tcPr>
            <w:tcW w:w="8630" w:type="dxa"/>
            <w:shd w:val="clear" w:color="auto" w:fill="F2F2F2" w:themeFill="background1" w:themeFillShade="F2"/>
          </w:tcPr>
          <w:p w14:paraId="1AC54305" w14:textId="77777777" w:rsidR="002A7729" w:rsidRPr="00C16C09" w:rsidRDefault="002A7729" w:rsidP="009E0610">
            <w:r w:rsidRPr="00C16C09">
              <w:t xml:space="preserve">SQL&gt; </w:t>
            </w:r>
            <w:r w:rsidRPr="00C16C09">
              <w:rPr>
                <w:rFonts w:hint="eastAsia"/>
              </w:rPr>
              <w:t xml:space="preserve">SET TRANSACTION ISOLATION LEVEL READ </w:t>
            </w:r>
            <w:proofErr w:type="gramStart"/>
            <w:r w:rsidRPr="00C16C09">
              <w:rPr>
                <w:rFonts w:hint="eastAsia"/>
              </w:rPr>
              <w:t>COMMITTED;</w:t>
            </w:r>
            <w:proofErr w:type="gramEnd"/>
            <w:r w:rsidRPr="00C16C09">
              <w:rPr>
                <w:rFonts w:hint="eastAsia"/>
              </w:rPr>
              <w:t xml:space="preserve"> </w:t>
            </w:r>
          </w:p>
          <w:p w14:paraId="1CA8CCD8" w14:textId="77777777" w:rsidR="002A7729" w:rsidRPr="00C16C09" w:rsidRDefault="002A7729" w:rsidP="009E0610">
            <w:r w:rsidRPr="00C16C09">
              <w:t xml:space="preserve">SQL&gt; </w:t>
            </w:r>
            <w:r w:rsidRPr="00C16C09">
              <w:rPr>
                <w:rFonts w:hint="eastAsia"/>
              </w:rPr>
              <w:t xml:space="preserve">SET TRANSACTION ISOLATION LEVEL </w:t>
            </w:r>
            <w:proofErr w:type="gramStart"/>
            <w:r w:rsidRPr="00C16C09">
              <w:rPr>
                <w:rFonts w:hint="eastAsia"/>
              </w:rPr>
              <w:t>SERIALIZABLE;</w:t>
            </w:r>
            <w:proofErr w:type="gramEnd"/>
            <w:r w:rsidRPr="00C16C09">
              <w:rPr>
                <w:rFonts w:hint="eastAsia"/>
              </w:rPr>
              <w:t xml:space="preserve"> </w:t>
            </w:r>
          </w:p>
          <w:p w14:paraId="12C72C86" w14:textId="77777777" w:rsidR="002A7729" w:rsidRPr="00C16C09" w:rsidRDefault="002A7729" w:rsidP="009E0610">
            <w:r w:rsidRPr="00C16C09">
              <w:t xml:space="preserve">SQL&gt; </w:t>
            </w:r>
            <w:r w:rsidRPr="00C16C09">
              <w:rPr>
                <w:rFonts w:hint="eastAsia"/>
              </w:rPr>
              <w:t xml:space="preserve">SET TRANSACTION READ </w:t>
            </w:r>
            <w:proofErr w:type="gramStart"/>
            <w:r w:rsidRPr="00C16C09">
              <w:rPr>
                <w:rFonts w:hint="eastAsia"/>
              </w:rPr>
              <w:t>ONLY;</w:t>
            </w:r>
            <w:proofErr w:type="gramEnd"/>
            <w:r w:rsidRPr="00C16C09">
              <w:rPr>
                <w:rFonts w:hint="eastAsia"/>
              </w:rPr>
              <w:t xml:space="preserve"> </w:t>
            </w:r>
          </w:p>
          <w:p w14:paraId="7E03D10A" w14:textId="77777777" w:rsidR="002A7729" w:rsidRDefault="002A7729" w:rsidP="009E0610"/>
        </w:tc>
      </w:tr>
    </w:tbl>
    <w:p w14:paraId="79421F85" w14:textId="77777777" w:rsidR="00182C99" w:rsidRDefault="00182C99" w:rsidP="002A7729">
      <w:pPr>
        <w:rPr>
          <w:rFonts w:ascii="Times New Roman" w:hAnsi="Times New Roman" w:cs="Times New Roman"/>
          <w:sz w:val="24"/>
          <w:szCs w:val="24"/>
        </w:rPr>
      </w:pPr>
    </w:p>
    <w:p w14:paraId="47C23DA0" w14:textId="78C022D4" w:rsidR="002A7729" w:rsidRDefault="00182C99" w:rsidP="002A772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ing the isolation level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2A7729" w14:paraId="14D8E0AA" w14:textId="77777777" w:rsidTr="009E0610">
        <w:tc>
          <w:tcPr>
            <w:tcW w:w="8630" w:type="dxa"/>
            <w:shd w:val="clear" w:color="auto" w:fill="F2F2F2" w:themeFill="background1" w:themeFillShade="F2"/>
          </w:tcPr>
          <w:p w14:paraId="6B5D3A70" w14:textId="7365E00D" w:rsidR="00182C99" w:rsidRDefault="00182C99" w:rsidP="009E0610">
            <w:r w:rsidRPr="00C16C09">
              <w:t xml:space="preserve">SQL&gt; </w:t>
            </w:r>
            <w:r w:rsidRPr="00182C99">
              <w:t xml:space="preserve">ALTER SESSION SET ISOLATION_LEVEL= READ </w:t>
            </w:r>
            <w:proofErr w:type="gramStart"/>
            <w:r w:rsidRPr="00182C99">
              <w:t>COMMITTED;</w:t>
            </w:r>
            <w:proofErr w:type="gramEnd"/>
          </w:p>
          <w:p w14:paraId="6A8886DB" w14:textId="26514E5B" w:rsidR="00182C99" w:rsidRPr="00C16C09" w:rsidRDefault="00182C99" w:rsidP="009E0610">
            <w:r w:rsidRPr="00C16C09">
              <w:t xml:space="preserve">SQL&gt; </w:t>
            </w:r>
            <w:r w:rsidRPr="00182C99">
              <w:t xml:space="preserve">ALTER SESSION SET ISOLATION_LEVEL= </w:t>
            </w:r>
            <w:proofErr w:type="gramStart"/>
            <w:r w:rsidRPr="00182C99">
              <w:t>SERIALIZABLE;</w:t>
            </w:r>
            <w:proofErr w:type="gramEnd"/>
          </w:p>
          <w:p w14:paraId="5FA9EC3E" w14:textId="77777777" w:rsidR="002A7729" w:rsidRDefault="002A7729" w:rsidP="009E0610"/>
        </w:tc>
      </w:tr>
    </w:tbl>
    <w:p w14:paraId="5F2FA0F0" w14:textId="77777777" w:rsidR="002A7729" w:rsidRDefault="002A7729" w:rsidP="002A7729">
      <w:pPr>
        <w:rPr>
          <w:rFonts w:ascii="Times New Roman" w:hAnsi="Times New Roman" w:cs="Times New Roman"/>
          <w:sz w:val="24"/>
          <w:szCs w:val="24"/>
        </w:rPr>
      </w:pPr>
    </w:p>
    <w:p w14:paraId="744C4319" w14:textId="24F754A7" w:rsidR="002A7729" w:rsidRDefault="002A7729" w:rsidP="002A7729">
      <w:pPr>
        <w:pStyle w:val="Heading2"/>
      </w:pPr>
      <w:bookmarkStart w:id="10" w:name="_Toc28300692"/>
      <w:r>
        <w:lastRenderedPageBreak/>
        <w:t>Lab Tasks</w:t>
      </w:r>
      <w:bookmarkEnd w:id="10"/>
      <w:r w:rsidR="00737944">
        <w:t xml:space="preserve"> 1: </w:t>
      </w:r>
    </w:p>
    <w:p w14:paraId="3F77463C" w14:textId="48D91D98" w:rsidR="00737944" w:rsidRDefault="00737944" w:rsidP="00737944"/>
    <w:p w14:paraId="4C513AFE" w14:textId="04AEA95F" w:rsidR="00737944" w:rsidRDefault="00737944" w:rsidP="00737944">
      <w:r>
        <w:t>In this task you will see the behavior of transactions under different isolation level using SQL Plus.</w:t>
      </w:r>
    </w:p>
    <w:p w14:paraId="3BA45D9B" w14:textId="469793DC" w:rsidR="00737944" w:rsidRDefault="00737944" w:rsidP="00737944">
      <w:r>
        <w:t xml:space="preserve">Please open SQL plus and provide same username and password which you used for SQL </w:t>
      </w:r>
      <w:proofErr w:type="gramStart"/>
      <w:r>
        <w:t>developer;</w:t>
      </w:r>
      <w:proofErr w:type="gramEnd"/>
    </w:p>
    <w:p w14:paraId="2E7D4805" w14:textId="5C34AC3B" w:rsidR="00737944" w:rsidRDefault="00737944" w:rsidP="00737944">
      <w:r>
        <w:t>Here is the screenshot of SQL Plus command prompt:</w:t>
      </w:r>
    </w:p>
    <w:p w14:paraId="6CEE4B0B" w14:textId="77777777" w:rsidR="00737944" w:rsidRDefault="00737944" w:rsidP="00737944">
      <w:r>
        <w:rPr>
          <w:noProof/>
        </w:rPr>
        <w:drawing>
          <wp:inline distT="0" distB="0" distL="0" distR="0" wp14:anchorId="539E0AA5" wp14:editId="3428C3E6">
            <wp:extent cx="5943600" cy="253873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40162" w14:textId="77777777" w:rsidR="00737944" w:rsidRDefault="00737944" w:rsidP="00737944"/>
    <w:p w14:paraId="4EE0CFF4" w14:textId="38C9EA4A" w:rsidR="00737944" w:rsidRPr="00B0302F" w:rsidRDefault="00737944" w:rsidP="00B0302F">
      <w:r>
        <w:t xml:space="preserve">Please open three sessions of SQL PLUS and try out following operation in the same order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37944" w14:paraId="0502A524" w14:textId="77777777" w:rsidTr="009E0610">
        <w:tc>
          <w:tcPr>
            <w:tcW w:w="3116" w:type="dxa"/>
          </w:tcPr>
          <w:p w14:paraId="05A9C9C3" w14:textId="77777777" w:rsidR="00737944" w:rsidRDefault="00737944" w:rsidP="009E0610">
            <w:pPr>
              <w:rPr>
                <w:b/>
                <w:bCs/>
              </w:rPr>
            </w:pPr>
            <w:r>
              <w:rPr>
                <w:b/>
                <w:bCs/>
              </w:rPr>
              <w:t>Session 1</w:t>
            </w:r>
          </w:p>
        </w:tc>
        <w:tc>
          <w:tcPr>
            <w:tcW w:w="3117" w:type="dxa"/>
          </w:tcPr>
          <w:p w14:paraId="5DADE327" w14:textId="77777777" w:rsidR="00737944" w:rsidRDefault="00737944" w:rsidP="009E0610">
            <w:pPr>
              <w:rPr>
                <w:b/>
                <w:bCs/>
              </w:rPr>
            </w:pPr>
            <w:r>
              <w:rPr>
                <w:b/>
                <w:bCs/>
              </w:rPr>
              <w:t>Session 2</w:t>
            </w:r>
          </w:p>
        </w:tc>
        <w:tc>
          <w:tcPr>
            <w:tcW w:w="3117" w:type="dxa"/>
          </w:tcPr>
          <w:p w14:paraId="72F03A8A" w14:textId="77777777" w:rsidR="00737944" w:rsidRDefault="00737944" w:rsidP="009E0610">
            <w:pPr>
              <w:rPr>
                <w:b/>
                <w:bCs/>
              </w:rPr>
            </w:pPr>
            <w:r>
              <w:rPr>
                <w:b/>
                <w:bCs/>
              </w:rPr>
              <w:t>Session 3</w:t>
            </w:r>
          </w:p>
        </w:tc>
      </w:tr>
      <w:tr w:rsidR="00737944" w14:paraId="55A1D2BA" w14:textId="77777777" w:rsidTr="009E0610">
        <w:tc>
          <w:tcPr>
            <w:tcW w:w="3116" w:type="dxa"/>
          </w:tcPr>
          <w:p w14:paraId="518603DC" w14:textId="77777777" w:rsidR="00737944" w:rsidRDefault="00737944" w:rsidP="009E0610">
            <w:r w:rsidRPr="00312330">
              <w:rPr>
                <w:b/>
                <w:bCs/>
              </w:rPr>
              <w:t xml:space="preserve">SQL&gt; </w:t>
            </w:r>
            <w:r w:rsidRPr="00312330">
              <w:t xml:space="preserve">create table R (A </w:t>
            </w:r>
            <w:proofErr w:type="gramStart"/>
            <w:r w:rsidRPr="00312330">
              <w:t>number(</w:t>
            </w:r>
            <w:proofErr w:type="gramEnd"/>
            <w:r w:rsidRPr="00312330">
              <w:t>2), B number(2));</w:t>
            </w:r>
          </w:p>
          <w:p w14:paraId="1D4EE817" w14:textId="77777777" w:rsidR="00737944" w:rsidRDefault="00737944" w:rsidP="009E0610">
            <w:r w:rsidRPr="00312330">
              <w:t>insert into R values (5,10</w:t>
            </w:r>
            <w:proofErr w:type="gramStart"/>
            <w:r w:rsidRPr="00312330">
              <w:t>);</w:t>
            </w:r>
            <w:proofErr w:type="gramEnd"/>
          </w:p>
          <w:p w14:paraId="772A73AC" w14:textId="77777777" w:rsidR="00737944" w:rsidRDefault="00737944" w:rsidP="009E0610">
            <w:r w:rsidRPr="00312330">
              <w:t>insert into R values (6,8</w:t>
            </w:r>
            <w:proofErr w:type="gramStart"/>
            <w:r w:rsidRPr="00312330">
              <w:t>);</w:t>
            </w:r>
            <w:proofErr w:type="gramEnd"/>
          </w:p>
          <w:p w14:paraId="32A48BF7" w14:textId="77777777" w:rsidR="00737944" w:rsidRDefault="00737944" w:rsidP="009E0610">
            <w:pPr>
              <w:rPr>
                <w:b/>
                <w:bCs/>
              </w:rPr>
            </w:pPr>
          </w:p>
        </w:tc>
        <w:tc>
          <w:tcPr>
            <w:tcW w:w="3117" w:type="dxa"/>
          </w:tcPr>
          <w:p w14:paraId="6D9A4D95" w14:textId="77777777" w:rsidR="00737944" w:rsidRPr="00F673F3" w:rsidRDefault="00737944" w:rsidP="009E0610">
            <w:pPr>
              <w:rPr>
                <w:b/>
                <w:bCs/>
                <w:color w:val="4472C4" w:themeColor="accent1"/>
              </w:rPr>
            </w:pPr>
            <w:r w:rsidRPr="00F673F3">
              <w:rPr>
                <w:b/>
                <w:bCs/>
                <w:color w:val="4472C4" w:themeColor="accent1"/>
              </w:rPr>
              <w:t xml:space="preserve">set transaction isolation level </w:t>
            </w:r>
            <w:proofErr w:type="gramStart"/>
            <w:r w:rsidRPr="00F673F3">
              <w:rPr>
                <w:b/>
                <w:bCs/>
                <w:color w:val="4472C4" w:themeColor="accent1"/>
              </w:rPr>
              <w:t>serializable;</w:t>
            </w:r>
            <w:proofErr w:type="gramEnd"/>
          </w:p>
          <w:p w14:paraId="539F3893" w14:textId="77777777" w:rsidR="00737944" w:rsidRDefault="00737944" w:rsidP="009E0610">
            <w:r w:rsidRPr="00312330">
              <w:rPr>
                <w:b/>
                <w:bCs/>
              </w:rPr>
              <w:t xml:space="preserve">SQL&gt; </w:t>
            </w:r>
            <w:r w:rsidRPr="00312330">
              <w:t xml:space="preserve">select * from </w:t>
            </w:r>
            <w:proofErr w:type="gramStart"/>
            <w:r w:rsidRPr="00312330">
              <w:t>R;</w:t>
            </w:r>
            <w:proofErr w:type="gramEnd"/>
          </w:p>
          <w:p w14:paraId="1E4A4B87" w14:textId="77777777" w:rsidR="00737944" w:rsidRDefault="00737944" w:rsidP="009E0610">
            <w:r>
              <w:t>--</w:t>
            </w:r>
            <w:r w:rsidRPr="00312330">
              <w:rPr>
                <w:b/>
                <w:bCs/>
              </w:rPr>
              <w:t>no rows selected</w:t>
            </w:r>
          </w:p>
          <w:p w14:paraId="234031A4" w14:textId="77777777" w:rsidR="00737944" w:rsidRDefault="00737944" w:rsidP="009E0610">
            <w:pPr>
              <w:rPr>
                <w:b/>
                <w:bCs/>
              </w:rPr>
            </w:pPr>
          </w:p>
        </w:tc>
        <w:tc>
          <w:tcPr>
            <w:tcW w:w="3117" w:type="dxa"/>
          </w:tcPr>
          <w:p w14:paraId="70BD31DF" w14:textId="77777777" w:rsidR="00737944" w:rsidRPr="00F673F3" w:rsidRDefault="00737944" w:rsidP="009E0610">
            <w:pPr>
              <w:rPr>
                <w:b/>
                <w:bCs/>
                <w:color w:val="4472C4" w:themeColor="accent1"/>
              </w:rPr>
            </w:pPr>
            <w:r w:rsidRPr="00312330">
              <w:rPr>
                <w:b/>
                <w:bCs/>
              </w:rPr>
              <w:t xml:space="preserve">SQL&gt; </w:t>
            </w:r>
            <w:r>
              <w:rPr>
                <w:b/>
                <w:bCs/>
                <w:color w:val="4472C4" w:themeColor="accent1"/>
              </w:rPr>
              <w:t>s</w:t>
            </w:r>
            <w:r w:rsidRPr="00F673F3">
              <w:rPr>
                <w:b/>
                <w:bCs/>
                <w:color w:val="4472C4" w:themeColor="accent1"/>
              </w:rPr>
              <w:t xml:space="preserve">et transaction isolation level read </w:t>
            </w:r>
            <w:proofErr w:type="gramStart"/>
            <w:r w:rsidRPr="00F673F3">
              <w:rPr>
                <w:b/>
                <w:bCs/>
                <w:color w:val="4472C4" w:themeColor="accent1"/>
              </w:rPr>
              <w:t>committed;</w:t>
            </w:r>
            <w:proofErr w:type="gramEnd"/>
          </w:p>
          <w:p w14:paraId="252F3B4A" w14:textId="77777777" w:rsidR="00737944" w:rsidRPr="00312330" w:rsidRDefault="00737944" w:rsidP="009E0610">
            <w:r w:rsidRPr="00312330">
              <w:t>Transaction set.</w:t>
            </w:r>
          </w:p>
          <w:p w14:paraId="2002425A" w14:textId="77777777" w:rsidR="00737944" w:rsidRPr="00312330" w:rsidRDefault="00737944" w:rsidP="009E0610">
            <w:r w:rsidRPr="00312330">
              <w:t xml:space="preserve">select * from </w:t>
            </w:r>
            <w:proofErr w:type="gramStart"/>
            <w:r w:rsidRPr="00312330">
              <w:t>R;</w:t>
            </w:r>
            <w:proofErr w:type="gramEnd"/>
          </w:p>
          <w:p w14:paraId="11B84094" w14:textId="77777777" w:rsidR="00737944" w:rsidRPr="00312330" w:rsidRDefault="00737944" w:rsidP="009E0610">
            <w:r>
              <w:t>--</w:t>
            </w:r>
            <w:r w:rsidRPr="00312330">
              <w:t>no rows selected</w:t>
            </w:r>
          </w:p>
          <w:p w14:paraId="649224FC" w14:textId="77777777" w:rsidR="00737944" w:rsidRDefault="00737944" w:rsidP="009E0610">
            <w:pPr>
              <w:rPr>
                <w:b/>
                <w:bCs/>
              </w:rPr>
            </w:pPr>
          </w:p>
        </w:tc>
      </w:tr>
      <w:tr w:rsidR="00737944" w14:paraId="432B54BA" w14:textId="77777777" w:rsidTr="009E0610">
        <w:tc>
          <w:tcPr>
            <w:tcW w:w="3116" w:type="dxa"/>
          </w:tcPr>
          <w:p w14:paraId="3C1E1B16" w14:textId="77777777" w:rsidR="00737944" w:rsidRDefault="00737944" w:rsidP="009E0610">
            <w:pPr>
              <w:rPr>
                <w:b/>
                <w:bCs/>
              </w:rPr>
            </w:pPr>
            <w:r>
              <w:rPr>
                <w:b/>
                <w:bCs/>
              </w:rPr>
              <w:t>Commit;</w:t>
            </w:r>
          </w:p>
        </w:tc>
        <w:tc>
          <w:tcPr>
            <w:tcW w:w="3117" w:type="dxa"/>
          </w:tcPr>
          <w:p w14:paraId="6A01FBF2" w14:textId="77777777" w:rsidR="00737944" w:rsidRPr="00312330" w:rsidRDefault="00737944" w:rsidP="009E0610"/>
        </w:tc>
        <w:tc>
          <w:tcPr>
            <w:tcW w:w="3117" w:type="dxa"/>
          </w:tcPr>
          <w:p w14:paraId="692B74C3" w14:textId="77777777" w:rsidR="00737944" w:rsidRPr="00312330" w:rsidRDefault="00737944" w:rsidP="009E0610">
            <w:pPr>
              <w:rPr>
                <w:b/>
                <w:bCs/>
              </w:rPr>
            </w:pPr>
          </w:p>
        </w:tc>
      </w:tr>
      <w:tr w:rsidR="00737944" w14:paraId="70A4F473" w14:textId="77777777" w:rsidTr="009E0610">
        <w:tc>
          <w:tcPr>
            <w:tcW w:w="3116" w:type="dxa"/>
          </w:tcPr>
          <w:p w14:paraId="705E2F05" w14:textId="77777777" w:rsidR="00737944" w:rsidRDefault="00737944" w:rsidP="009E0610">
            <w:pPr>
              <w:rPr>
                <w:b/>
                <w:bCs/>
              </w:rPr>
            </w:pPr>
          </w:p>
        </w:tc>
        <w:tc>
          <w:tcPr>
            <w:tcW w:w="3117" w:type="dxa"/>
          </w:tcPr>
          <w:p w14:paraId="683ECFA5" w14:textId="77777777" w:rsidR="00737944" w:rsidRDefault="00737944" w:rsidP="009E0610">
            <w:r w:rsidRPr="00312330">
              <w:t xml:space="preserve">select * from </w:t>
            </w:r>
            <w:proofErr w:type="gramStart"/>
            <w:r w:rsidRPr="00312330">
              <w:t>R;</w:t>
            </w:r>
            <w:proofErr w:type="gramEnd"/>
          </w:p>
          <w:p w14:paraId="4CB0DE75" w14:textId="77777777" w:rsidR="00737944" w:rsidRDefault="00737944" w:rsidP="009E0610">
            <w:r>
              <w:t>--</w:t>
            </w:r>
            <w:r w:rsidRPr="00312330">
              <w:rPr>
                <w:b/>
                <w:bCs/>
              </w:rPr>
              <w:t>no rows selected</w:t>
            </w:r>
          </w:p>
          <w:p w14:paraId="38530F76" w14:textId="77777777" w:rsidR="00737944" w:rsidRDefault="00737944" w:rsidP="009E0610">
            <w:pPr>
              <w:rPr>
                <w:b/>
                <w:bCs/>
              </w:rPr>
            </w:pPr>
          </w:p>
        </w:tc>
        <w:tc>
          <w:tcPr>
            <w:tcW w:w="3117" w:type="dxa"/>
          </w:tcPr>
          <w:p w14:paraId="6584FD5A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select * from </w:t>
            </w:r>
            <w:proofErr w:type="gramStart"/>
            <w:r w:rsidRPr="00312330">
              <w:rPr>
                <w:b/>
                <w:bCs/>
              </w:rPr>
              <w:t>R;</w:t>
            </w:r>
            <w:proofErr w:type="gramEnd"/>
          </w:p>
          <w:p w14:paraId="39F85D95" w14:textId="77777777" w:rsidR="00737944" w:rsidRPr="00312330" w:rsidRDefault="00737944" w:rsidP="009E0610">
            <w:pPr>
              <w:rPr>
                <w:b/>
                <w:bCs/>
              </w:rPr>
            </w:pPr>
          </w:p>
          <w:p w14:paraId="082AE896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 A          B</w:t>
            </w:r>
          </w:p>
          <w:p w14:paraId="71297298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>---------- ----------</w:t>
            </w:r>
          </w:p>
          <w:p w14:paraId="5E1E2295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 5         10</w:t>
            </w:r>
          </w:p>
          <w:p w14:paraId="4521A796" w14:textId="77777777" w:rsidR="00737944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 6          8</w:t>
            </w:r>
          </w:p>
          <w:p w14:paraId="37271031" w14:textId="77777777" w:rsidR="00737944" w:rsidRDefault="00737944" w:rsidP="009E0610">
            <w:pPr>
              <w:rPr>
                <w:b/>
                <w:bCs/>
              </w:rPr>
            </w:pPr>
          </w:p>
        </w:tc>
      </w:tr>
      <w:tr w:rsidR="00737944" w14:paraId="7FC8838B" w14:textId="77777777" w:rsidTr="009E0610">
        <w:tc>
          <w:tcPr>
            <w:tcW w:w="3116" w:type="dxa"/>
          </w:tcPr>
          <w:p w14:paraId="0342D904" w14:textId="77777777" w:rsidR="00737944" w:rsidRPr="00F673F3" w:rsidRDefault="00737944" w:rsidP="009E0610">
            <w:pPr>
              <w:rPr>
                <w:b/>
                <w:bCs/>
                <w:color w:val="4472C4" w:themeColor="accent1"/>
              </w:rPr>
            </w:pPr>
            <w:r w:rsidRPr="00F673F3">
              <w:rPr>
                <w:b/>
                <w:bCs/>
                <w:color w:val="4472C4" w:themeColor="accent1"/>
              </w:rPr>
              <w:t xml:space="preserve">set transaction isolation level </w:t>
            </w:r>
            <w:proofErr w:type="gramStart"/>
            <w:r w:rsidRPr="00F673F3">
              <w:rPr>
                <w:b/>
                <w:bCs/>
                <w:color w:val="4472C4" w:themeColor="accent1"/>
              </w:rPr>
              <w:t>serializable;</w:t>
            </w:r>
            <w:proofErr w:type="gramEnd"/>
          </w:p>
          <w:p w14:paraId="368C1E09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SQL&gt; insert into R </w:t>
            </w:r>
            <w:proofErr w:type="gramStart"/>
            <w:r w:rsidRPr="00312330">
              <w:rPr>
                <w:b/>
                <w:bCs/>
              </w:rPr>
              <w:t>values(</w:t>
            </w:r>
            <w:proofErr w:type="gramEnd"/>
            <w:r w:rsidRPr="00312330">
              <w:rPr>
                <w:b/>
                <w:bCs/>
              </w:rPr>
              <w:t>20,30);</w:t>
            </w:r>
          </w:p>
          <w:p w14:paraId="3868FFDC" w14:textId="77777777" w:rsidR="00737944" w:rsidRPr="00312330" w:rsidRDefault="00737944" w:rsidP="009E0610">
            <w:pPr>
              <w:rPr>
                <w:b/>
                <w:bCs/>
              </w:rPr>
            </w:pPr>
          </w:p>
          <w:p w14:paraId="2F2C7B6E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>1 row created.</w:t>
            </w:r>
          </w:p>
          <w:p w14:paraId="58880300" w14:textId="77777777" w:rsidR="00737944" w:rsidRPr="00312330" w:rsidRDefault="00737944" w:rsidP="009E0610">
            <w:pPr>
              <w:rPr>
                <w:b/>
                <w:bCs/>
              </w:rPr>
            </w:pPr>
          </w:p>
          <w:p w14:paraId="74E8013F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SQL&gt; select * from </w:t>
            </w:r>
            <w:proofErr w:type="gramStart"/>
            <w:r w:rsidRPr="00312330">
              <w:rPr>
                <w:b/>
                <w:bCs/>
              </w:rPr>
              <w:t>R;</w:t>
            </w:r>
            <w:proofErr w:type="gramEnd"/>
          </w:p>
          <w:p w14:paraId="0384BD75" w14:textId="77777777" w:rsidR="00737944" w:rsidRPr="00312330" w:rsidRDefault="00737944" w:rsidP="009E0610">
            <w:pPr>
              <w:rPr>
                <w:b/>
                <w:bCs/>
              </w:rPr>
            </w:pPr>
          </w:p>
          <w:p w14:paraId="1664F6D1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 A          B</w:t>
            </w:r>
          </w:p>
          <w:p w14:paraId="3A5D6414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>---------- ----------</w:t>
            </w:r>
          </w:p>
          <w:p w14:paraId="2BD516ED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 5         10</w:t>
            </w:r>
          </w:p>
          <w:p w14:paraId="28DD5CC3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 6          8</w:t>
            </w:r>
          </w:p>
          <w:p w14:paraId="4F3C7670" w14:textId="77777777" w:rsidR="00737944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20         30</w:t>
            </w:r>
          </w:p>
        </w:tc>
        <w:tc>
          <w:tcPr>
            <w:tcW w:w="3117" w:type="dxa"/>
          </w:tcPr>
          <w:p w14:paraId="5D98791B" w14:textId="77777777" w:rsidR="00737944" w:rsidRDefault="00737944" w:rsidP="009E0610">
            <w:r w:rsidRPr="00312330">
              <w:lastRenderedPageBreak/>
              <w:t xml:space="preserve">select * from </w:t>
            </w:r>
            <w:proofErr w:type="gramStart"/>
            <w:r w:rsidRPr="00312330">
              <w:t>R;</w:t>
            </w:r>
            <w:proofErr w:type="gramEnd"/>
          </w:p>
          <w:p w14:paraId="3D6AF985" w14:textId="77777777" w:rsidR="00737944" w:rsidRDefault="00737944" w:rsidP="009E0610"/>
          <w:p w14:paraId="4BF32EB2" w14:textId="77777777" w:rsidR="00737944" w:rsidRDefault="00737944" w:rsidP="009E0610">
            <w:r>
              <w:t>--</w:t>
            </w:r>
            <w:r w:rsidRPr="00312330">
              <w:t>no rows selected</w:t>
            </w:r>
          </w:p>
          <w:p w14:paraId="4B53322A" w14:textId="77777777" w:rsidR="00737944" w:rsidRDefault="00737944" w:rsidP="009E0610"/>
          <w:p w14:paraId="51B84462" w14:textId="77777777" w:rsidR="00737944" w:rsidRPr="00312330" w:rsidRDefault="00737944" w:rsidP="009E0610">
            <w:r>
              <w:lastRenderedPageBreak/>
              <w:t xml:space="preserve">Note session 2 and 3 will not reflect changes until we commit changes in session 1. </w:t>
            </w:r>
          </w:p>
        </w:tc>
        <w:tc>
          <w:tcPr>
            <w:tcW w:w="3117" w:type="dxa"/>
          </w:tcPr>
          <w:p w14:paraId="25243640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lastRenderedPageBreak/>
              <w:t xml:space="preserve">SQL&gt; select * from </w:t>
            </w:r>
            <w:proofErr w:type="gramStart"/>
            <w:r w:rsidRPr="00312330">
              <w:rPr>
                <w:b/>
                <w:bCs/>
              </w:rPr>
              <w:t>R;</w:t>
            </w:r>
            <w:proofErr w:type="gramEnd"/>
          </w:p>
          <w:p w14:paraId="7941F622" w14:textId="77777777" w:rsidR="00737944" w:rsidRPr="00312330" w:rsidRDefault="00737944" w:rsidP="009E0610">
            <w:pPr>
              <w:rPr>
                <w:b/>
                <w:bCs/>
              </w:rPr>
            </w:pPr>
          </w:p>
          <w:p w14:paraId="728C8217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 A          B</w:t>
            </w:r>
          </w:p>
          <w:p w14:paraId="1367A36B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>---------- ----------</w:t>
            </w:r>
          </w:p>
          <w:p w14:paraId="09F50B7A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 5         10</w:t>
            </w:r>
          </w:p>
          <w:p w14:paraId="18C6055D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 6          8</w:t>
            </w:r>
          </w:p>
        </w:tc>
      </w:tr>
      <w:tr w:rsidR="00737944" w14:paraId="305AA174" w14:textId="77777777" w:rsidTr="009E0610">
        <w:tc>
          <w:tcPr>
            <w:tcW w:w="3116" w:type="dxa"/>
          </w:tcPr>
          <w:p w14:paraId="4A6B65A1" w14:textId="77777777" w:rsidR="00737944" w:rsidRPr="00312330" w:rsidRDefault="00737944" w:rsidP="009E0610">
            <w:pPr>
              <w:rPr>
                <w:b/>
                <w:bCs/>
              </w:rPr>
            </w:pPr>
            <w:r>
              <w:rPr>
                <w:b/>
                <w:bCs/>
              </w:rPr>
              <w:t>Commit;</w:t>
            </w:r>
          </w:p>
        </w:tc>
        <w:tc>
          <w:tcPr>
            <w:tcW w:w="3117" w:type="dxa"/>
          </w:tcPr>
          <w:p w14:paraId="1526AE54" w14:textId="77777777" w:rsidR="00737944" w:rsidRPr="00312330" w:rsidRDefault="00737944" w:rsidP="009E0610"/>
        </w:tc>
        <w:tc>
          <w:tcPr>
            <w:tcW w:w="3117" w:type="dxa"/>
          </w:tcPr>
          <w:p w14:paraId="07FA8205" w14:textId="77777777" w:rsidR="00737944" w:rsidRPr="00312330" w:rsidRDefault="00737944" w:rsidP="009E0610">
            <w:pPr>
              <w:rPr>
                <w:b/>
                <w:bCs/>
              </w:rPr>
            </w:pPr>
          </w:p>
        </w:tc>
      </w:tr>
      <w:tr w:rsidR="00737944" w14:paraId="67D98527" w14:textId="77777777" w:rsidTr="009E0610">
        <w:tc>
          <w:tcPr>
            <w:tcW w:w="3116" w:type="dxa"/>
          </w:tcPr>
          <w:p w14:paraId="1FF0BC5B" w14:textId="77777777" w:rsidR="00737944" w:rsidRDefault="00737944" w:rsidP="009E0610">
            <w:pPr>
              <w:rPr>
                <w:b/>
                <w:bCs/>
              </w:rPr>
            </w:pPr>
          </w:p>
        </w:tc>
        <w:tc>
          <w:tcPr>
            <w:tcW w:w="3117" w:type="dxa"/>
          </w:tcPr>
          <w:p w14:paraId="7176A108" w14:textId="77777777" w:rsidR="00737944" w:rsidRDefault="00737944" w:rsidP="009E0610">
            <w:r>
              <w:t xml:space="preserve">select * from </w:t>
            </w:r>
            <w:proofErr w:type="gramStart"/>
            <w:r>
              <w:t>R;</w:t>
            </w:r>
            <w:proofErr w:type="gramEnd"/>
          </w:p>
          <w:p w14:paraId="6F0CB606" w14:textId="77777777" w:rsidR="00737944" w:rsidRDefault="00737944" w:rsidP="009E0610"/>
          <w:p w14:paraId="55B009C7" w14:textId="77777777" w:rsidR="00737944" w:rsidRDefault="00737944" w:rsidP="009E0610">
            <w:r>
              <w:t xml:space="preserve">no rows selected. </w:t>
            </w:r>
          </w:p>
          <w:p w14:paraId="5D73EC09" w14:textId="77777777" w:rsidR="00737944" w:rsidRDefault="00737944" w:rsidP="009E0610"/>
          <w:p w14:paraId="4332FFD1" w14:textId="77777777" w:rsidR="00737944" w:rsidRPr="00312330" w:rsidRDefault="00737944" w:rsidP="009E0610">
            <w:r>
              <w:t>If transaction submitted under serializability it will not see any change in the middle of transaction.</w:t>
            </w:r>
          </w:p>
        </w:tc>
        <w:tc>
          <w:tcPr>
            <w:tcW w:w="3117" w:type="dxa"/>
          </w:tcPr>
          <w:p w14:paraId="168CDA02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SQL&gt; select * from </w:t>
            </w:r>
            <w:proofErr w:type="gramStart"/>
            <w:r w:rsidRPr="00312330">
              <w:rPr>
                <w:b/>
                <w:bCs/>
              </w:rPr>
              <w:t>R;</w:t>
            </w:r>
            <w:proofErr w:type="gramEnd"/>
          </w:p>
          <w:p w14:paraId="3494337A" w14:textId="77777777" w:rsidR="00737944" w:rsidRPr="00312330" w:rsidRDefault="00737944" w:rsidP="009E0610">
            <w:pPr>
              <w:rPr>
                <w:b/>
                <w:bCs/>
              </w:rPr>
            </w:pPr>
          </w:p>
          <w:p w14:paraId="3487A45D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 A          B</w:t>
            </w:r>
          </w:p>
          <w:p w14:paraId="52B963D8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>---------- ----------</w:t>
            </w:r>
          </w:p>
          <w:p w14:paraId="2D382A10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 5         10</w:t>
            </w:r>
          </w:p>
          <w:p w14:paraId="5EB2846C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 6          8</w:t>
            </w:r>
          </w:p>
          <w:p w14:paraId="018F108F" w14:textId="77777777" w:rsidR="00737944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20         30</w:t>
            </w:r>
          </w:p>
          <w:p w14:paraId="687AF1F3" w14:textId="77777777" w:rsidR="00737944" w:rsidRDefault="00737944" w:rsidP="009E0610">
            <w:pPr>
              <w:rPr>
                <w:b/>
                <w:bCs/>
              </w:rPr>
            </w:pPr>
          </w:p>
          <w:p w14:paraId="4FA0D35D" w14:textId="77777777" w:rsidR="00737944" w:rsidRPr="00312330" w:rsidRDefault="00737944" w:rsidP="009E061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f transaction submitted under read committed it will see any change made by other transaction, in this case changes made by session 1. </w:t>
            </w:r>
          </w:p>
        </w:tc>
      </w:tr>
      <w:tr w:rsidR="00737944" w14:paraId="0EAFA026" w14:textId="77777777" w:rsidTr="009E0610">
        <w:tc>
          <w:tcPr>
            <w:tcW w:w="3116" w:type="dxa"/>
          </w:tcPr>
          <w:p w14:paraId="1ED6185D" w14:textId="77777777" w:rsidR="00737944" w:rsidRDefault="00737944" w:rsidP="009E0610">
            <w:pPr>
              <w:rPr>
                <w:b/>
                <w:bCs/>
              </w:rPr>
            </w:pPr>
          </w:p>
        </w:tc>
        <w:tc>
          <w:tcPr>
            <w:tcW w:w="3117" w:type="dxa"/>
          </w:tcPr>
          <w:p w14:paraId="1671708B" w14:textId="77777777" w:rsidR="00737944" w:rsidRDefault="00737944" w:rsidP="009E0610">
            <w:r w:rsidRPr="00221099">
              <w:t>insert into R values (12,15</w:t>
            </w:r>
            <w:proofErr w:type="gramStart"/>
            <w:r w:rsidRPr="00221099">
              <w:t>);</w:t>
            </w:r>
            <w:proofErr w:type="gramEnd"/>
          </w:p>
          <w:p w14:paraId="18F74649" w14:textId="77777777" w:rsidR="00737944" w:rsidRDefault="00737944" w:rsidP="009E0610"/>
          <w:p w14:paraId="6150246D" w14:textId="77777777" w:rsidR="00737944" w:rsidRDefault="00737944" w:rsidP="009E0610">
            <w:r>
              <w:t xml:space="preserve">select * from </w:t>
            </w:r>
            <w:proofErr w:type="gramStart"/>
            <w:r>
              <w:t>R;</w:t>
            </w:r>
            <w:proofErr w:type="gramEnd"/>
          </w:p>
          <w:p w14:paraId="5A92557E" w14:textId="77777777" w:rsidR="00737944" w:rsidRDefault="00737944" w:rsidP="009E0610"/>
          <w:p w14:paraId="3AE6B231" w14:textId="77777777" w:rsidR="00737944" w:rsidRDefault="00737944" w:rsidP="009E0610">
            <w:r>
              <w:t xml:space="preserve">         A          B</w:t>
            </w:r>
          </w:p>
          <w:p w14:paraId="3F4EDF76" w14:textId="77777777" w:rsidR="00737944" w:rsidRDefault="00737944" w:rsidP="009E0610">
            <w:r>
              <w:t>---------- ----------</w:t>
            </w:r>
          </w:p>
          <w:p w14:paraId="4FDF8DA7" w14:textId="77777777" w:rsidR="00737944" w:rsidRDefault="00737944" w:rsidP="009E0610">
            <w:r>
              <w:t xml:space="preserve">        12         15</w:t>
            </w:r>
          </w:p>
        </w:tc>
        <w:tc>
          <w:tcPr>
            <w:tcW w:w="3117" w:type="dxa"/>
          </w:tcPr>
          <w:p w14:paraId="4E4A2D10" w14:textId="77777777" w:rsidR="00737944" w:rsidRPr="00312330" w:rsidRDefault="00737944" w:rsidP="009E0610">
            <w:pPr>
              <w:rPr>
                <w:b/>
                <w:bCs/>
              </w:rPr>
            </w:pPr>
          </w:p>
        </w:tc>
      </w:tr>
      <w:tr w:rsidR="00737944" w14:paraId="1D8FF0E1" w14:textId="77777777" w:rsidTr="009E0610">
        <w:tc>
          <w:tcPr>
            <w:tcW w:w="3116" w:type="dxa"/>
          </w:tcPr>
          <w:p w14:paraId="029F8369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SQL&gt; select * from </w:t>
            </w:r>
            <w:proofErr w:type="gramStart"/>
            <w:r w:rsidRPr="00312330">
              <w:rPr>
                <w:b/>
                <w:bCs/>
              </w:rPr>
              <w:t>R;</w:t>
            </w:r>
            <w:proofErr w:type="gramEnd"/>
          </w:p>
          <w:p w14:paraId="3C811010" w14:textId="77777777" w:rsidR="00737944" w:rsidRPr="00312330" w:rsidRDefault="00737944" w:rsidP="009E0610">
            <w:pPr>
              <w:rPr>
                <w:b/>
                <w:bCs/>
              </w:rPr>
            </w:pPr>
          </w:p>
          <w:p w14:paraId="3E520324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 A          B</w:t>
            </w:r>
          </w:p>
          <w:p w14:paraId="6B4F57F0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>---------- ----------</w:t>
            </w:r>
          </w:p>
          <w:p w14:paraId="5DED868D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 5         10</w:t>
            </w:r>
          </w:p>
          <w:p w14:paraId="7C4FAC81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 6          8</w:t>
            </w:r>
          </w:p>
          <w:p w14:paraId="1799D68A" w14:textId="77777777" w:rsidR="00737944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20         30</w:t>
            </w:r>
          </w:p>
          <w:p w14:paraId="03C82169" w14:textId="77777777" w:rsidR="00737944" w:rsidRDefault="00737944" w:rsidP="009E0610">
            <w:pPr>
              <w:rPr>
                <w:b/>
                <w:bCs/>
              </w:rPr>
            </w:pPr>
          </w:p>
          <w:p w14:paraId="2FB6723E" w14:textId="77777777" w:rsidR="00737944" w:rsidRDefault="00737944" w:rsidP="009E061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No changes reflected in session 1 and 3 made by session 2, until we commit session 2. </w:t>
            </w:r>
          </w:p>
        </w:tc>
        <w:tc>
          <w:tcPr>
            <w:tcW w:w="3117" w:type="dxa"/>
          </w:tcPr>
          <w:p w14:paraId="054977BD" w14:textId="77777777" w:rsidR="00737944" w:rsidRDefault="00737944" w:rsidP="009E0610"/>
        </w:tc>
        <w:tc>
          <w:tcPr>
            <w:tcW w:w="3117" w:type="dxa"/>
          </w:tcPr>
          <w:p w14:paraId="6E833E83" w14:textId="77777777" w:rsidR="00737944" w:rsidRPr="00312330" w:rsidRDefault="00737944" w:rsidP="009E0610">
            <w:pPr>
              <w:rPr>
                <w:b/>
                <w:bCs/>
              </w:rPr>
            </w:pPr>
            <w:r>
              <w:rPr>
                <w:b/>
                <w:bCs/>
              </w:rPr>
              <w:t>s</w:t>
            </w:r>
            <w:r w:rsidRPr="00312330">
              <w:rPr>
                <w:b/>
                <w:bCs/>
              </w:rPr>
              <w:t xml:space="preserve">elect * from </w:t>
            </w:r>
            <w:proofErr w:type="gramStart"/>
            <w:r w:rsidRPr="00312330">
              <w:rPr>
                <w:b/>
                <w:bCs/>
              </w:rPr>
              <w:t>R;</w:t>
            </w:r>
            <w:proofErr w:type="gramEnd"/>
          </w:p>
          <w:p w14:paraId="3C0211EA" w14:textId="77777777" w:rsidR="00737944" w:rsidRPr="00312330" w:rsidRDefault="00737944" w:rsidP="009E0610">
            <w:pPr>
              <w:rPr>
                <w:b/>
                <w:bCs/>
              </w:rPr>
            </w:pPr>
          </w:p>
          <w:p w14:paraId="36760E42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 A          B</w:t>
            </w:r>
          </w:p>
          <w:p w14:paraId="6A0DC20E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>---------- ----------</w:t>
            </w:r>
          </w:p>
          <w:p w14:paraId="2CDA8940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 5         10</w:t>
            </w:r>
          </w:p>
          <w:p w14:paraId="56D020E2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 6          8</w:t>
            </w:r>
          </w:p>
          <w:p w14:paraId="098A66A1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20         30</w:t>
            </w:r>
          </w:p>
        </w:tc>
      </w:tr>
      <w:tr w:rsidR="00737944" w14:paraId="301D94C8" w14:textId="77777777" w:rsidTr="009E0610">
        <w:tc>
          <w:tcPr>
            <w:tcW w:w="3116" w:type="dxa"/>
          </w:tcPr>
          <w:p w14:paraId="361898AB" w14:textId="77777777" w:rsidR="00737944" w:rsidRPr="00312330" w:rsidRDefault="00737944" w:rsidP="009E0610">
            <w:pPr>
              <w:rPr>
                <w:b/>
                <w:bCs/>
              </w:rPr>
            </w:pPr>
          </w:p>
        </w:tc>
        <w:tc>
          <w:tcPr>
            <w:tcW w:w="3117" w:type="dxa"/>
          </w:tcPr>
          <w:p w14:paraId="68A5A30C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>commit;</w:t>
            </w:r>
          </w:p>
        </w:tc>
        <w:tc>
          <w:tcPr>
            <w:tcW w:w="3117" w:type="dxa"/>
          </w:tcPr>
          <w:p w14:paraId="356CF5C7" w14:textId="77777777" w:rsidR="00737944" w:rsidRPr="00312330" w:rsidRDefault="00737944" w:rsidP="009E0610">
            <w:pPr>
              <w:rPr>
                <w:b/>
                <w:bCs/>
              </w:rPr>
            </w:pPr>
          </w:p>
        </w:tc>
      </w:tr>
      <w:tr w:rsidR="00737944" w14:paraId="196B8FF1" w14:textId="77777777" w:rsidTr="009E0610">
        <w:tc>
          <w:tcPr>
            <w:tcW w:w="3116" w:type="dxa"/>
          </w:tcPr>
          <w:p w14:paraId="79E18D0D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select * from </w:t>
            </w:r>
            <w:proofErr w:type="gramStart"/>
            <w:r w:rsidRPr="00312330">
              <w:rPr>
                <w:b/>
                <w:bCs/>
              </w:rPr>
              <w:t>R;</w:t>
            </w:r>
            <w:proofErr w:type="gramEnd"/>
          </w:p>
          <w:p w14:paraId="5CED281A" w14:textId="77777777" w:rsidR="00737944" w:rsidRPr="00312330" w:rsidRDefault="00737944" w:rsidP="009E0610">
            <w:pPr>
              <w:rPr>
                <w:b/>
                <w:bCs/>
              </w:rPr>
            </w:pPr>
          </w:p>
          <w:p w14:paraId="11285B5E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 A          B</w:t>
            </w:r>
          </w:p>
          <w:p w14:paraId="5445EA88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>---------- ----------</w:t>
            </w:r>
          </w:p>
          <w:p w14:paraId="194344E4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 5         10</w:t>
            </w:r>
          </w:p>
          <w:p w14:paraId="44B69E5E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 6          8</w:t>
            </w:r>
          </w:p>
          <w:p w14:paraId="2CE65730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lastRenderedPageBreak/>
              <w:t xml:space="preserve">        20         30</w:t>
            </w:r>
          </w:p>
          <w:p w14:paraId="1BAB9A84" w14:textId="77777777" w:rsidR="00737944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12         15</w:t>
            </w:r>
          </w:p>
          <w:p w14:paraId="215377C5" w14:textId="77777777" w:rsidR="00737944" w:rsidRDefault="00737944" w:rsidP="009E0610">
            <w:pPr>
              <w:rPr>
                <w:b/>
                <w:bCs/>
              </w:rPr>
            </w:pPr>
          </w:p>
          <w:p w14:paraId="1A2694CA" w14:textId="77777777" w:rsidR="00737944" w:rsidRPr="00312330" w:rsidRDefault="00737944" w:rsidP="009E0610">
            <w:pPr>
              <w:rPr>
                <w:b/>
                <w:bCs/>
              </w:rPr>
            </w:pPr>
            <w:r>
              <w:rPr>
                <w:b/>
                <w:bCs/>
              </w:rPr>
              <w:t>After committing session 2, the database state is consistent across all session</w:t>
            </w:r>
          </w:p>
        </w:tc>
        <w:tc>
          <w:tcPr>
            <w:tcW w:w="3117" w:type="dxa"/>
          </w:tcPr>
          <w:p w14:paraId="5526C327" w14:textId="77777777" w:rsidR="00737944" w:rsidRDefault="00737944" w:rsidP="009E0610">
            <w:r>
              <w:lastRenderedPageBreak/>
              <w:t xml:space="preserve">select * from </w:t>
            </w:r>
            <w:proofErr w:type="gramStart"/>
            <w:r>
              <w:t>R;</w:t>
            </w:r>
            <w:proofErr w:type="gramEnd"/>
          </w:p>
          <w:p w14:paraId="4B198ABB" w14:textId="77777777" w:rsidR="00737944" w:rsidRDefault="00737944" w:rsidP="009E0610"/>
          <w:p w14:paraId="2DEC006D" w14:textId="77777777" w:rsidR="00737944" w:rsidRDefault="00737944" w:rsidP="009E0610">
            <w:r>
              <w:t xml:space="preserve">         A          B</w:t>
            </w:r>
          </w:p>
          <w:p w14:paraId="51D91CEE" w14:textId="77777777" w:rsidR="00737944" w:rsidRDefault="00737944" w:rsidP="009E0610">
            <w:r>
              <w:t>---------- ----------</w:t>
            </w:r>
          </w:p>
          <w:p w14:paraId="1137AD4E" w14:textId="77777777" w:rsidR="00737944" w:rsidRDefault="00737944" w:rsidP="009E0610">
            <w:r>
              <w:t xml:space="preserve">         5         10</w:t>
            </w:r>
          </w:p>
          <w:p w14:paraId="200050D2" w14:textId="77777777" w:rsidR="00737944" w:rsidRDefault="00737944" w:rsidP="009E0610">
            <w:r>
              <w:t xml:space="preserve">         6          8</w:t>
            </w:r>
          </w:p>
          <w:p w14:paraId="472946B4" w14:textId="77777777" w:rsidR="00737944" w:rsidRDefault="00737944" w:rsidP="009E0610">
            <w:r>
              <w:lastRenderedPageBreak/>
              <w:t xml:space="preserve">        20         30</w:t>
            </w:r>
          </w:p>
          <w:p w14:paraId="158A4CFF" w14:textId="77777777" w:rsidR="00737944" w:rsidRPr="00312330" w:rsidRDefault="00737944" w:rsidP="009E0610">
            <w:r>
              <w:t xml:space="preserve">        12         15</w:t>
            </w:r>
          </w:p>
        </w:tc>
        <w:tc>
          <w:tcPr>
            <w:tcW w:w="3117" w:type="dxa"/>
          </w:tcPr>
          <w:p w14:paraId="75B891CC" w14:textId="77777777" w:rsidR="00737944" w:rsidRPr="00312330" w:rsidRDefault="00737944" w:rsidP="009E0610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s</w:t>
            </w:r>
            <w:r w:rsidRPr="00312330">
              <w:rPr>
                <w:b/>
                <w:bCs/>
              </w:rPr>
              <w:t xml:space="preserve">elect * from </w:t>
            </w:r>
            <w:proofErr w:type="gramStart"/>
            <w:r w:rsidRPr="00312330">
              <w:rPr>
                <w:b/>
                <w:bCs/>
              </w:rPr>
              <w:t>R;</w:t>
            </w:r>
            <w:proofErr w:type="gramEnd"/>
          </w:p>
          <w:p w14:paraId="44BE4408" w14:textId="77777777" w:rsidR="00737944" w:rsidRPr="00312330" w:rsidRDefault="00737944" w:rsidP="009E0610">
            <w:pPr>
              <w:rPr>
                <w:b/>
                <w:bCs/>
              </w:rPr>
            </w:pPr>
          </w:p>
          <w:p w14:paraId="5244C9BC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 A          B</w:t>
            </w:r>
          </w:p>
          <w:p w14:paraId="33FC218A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>---------- ----------</w:t>
            </w:r>
          </w:p>
          <w:p w14:paraId="6A9F88B7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 5         10</w:t>
            </w:r>
          </w:p>
          <w:p w14:paraId="054CCFAB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 6          8</w:t>
            </w:r>
          </w:p>
          <w:p w14:paraId="6EC777E9" w14:textId="77777777" w:rsidR="00737944" w:rsidRPr="00312330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lastRenderedPageBreak/>
              <w:t xml:space="preserve">        20         30</w:t>
            </w:r>
          </w:p>
          <w:p w14:paraId="75500699" w14:textId="77777777" w:rsidR="00737944" w:rsidRDefault="00737944" w:rsidP="009E0610">
            <w:pPr>
              <w:rPr>
                <w:b/>
                <w:bCs/>
              </w:rPr>
            </w:pPr>
            <w:r w:rsidRPr="00312330">
              <w:rPr>
                <w:b/>
                <w:bCs/>
              </w:rPr>
              <w:t xml:space="preserve">        12         15</w:t>
            </w:r>
          </w:p>
          <w:p w14:paraId="1A1A1D96" w14:textId="77777777" w:rsidR="00737944" w:rsidRDefault="00737944" w:rsidP="009E0610">
            <w:pPr>
              <w:rPr>
                <w:b/>
                <w:bCs/>
              </w:rPr>
            </w:pPr>
          </w:p>
          <w:p w14:paraId="76EDBCA9" w14:textId="77777777" w:rsidR="00737944" w:rsidRPr="00312330" w:rsidRDefault="00737944" w:rsidP="009E0610">
            <w:pPr>
              <w:rPr>
                <w:b/>
                <w:bCs/>
              </w:rPr>
            </w:pPr>
          </w:p>
        </w:tc>
      </w:tr>
    </w:tbl>
    <w:p w14:paraId="4E7DBD6F" w14:textId="77777777" w:rsidR="00737944" w:rsidRPr="00312330" w:rsidRDefault="00737944" w:rsidP="00737944">
      <w:pPr>
        <w:rPr>
          <w:b/>
          <w:bCs/>
        </w:rPr>
      </w:pPr>
    </w:p>
    <w:p w14:paraId="2048CE11" w14:textId="25973CAA" w:rsidR="00B0302F" w:rsidRPr="00182C99" w:rsidRDefault="00B0302F" w:rsidP="00B0302F">
      <w:pPr>
        <w:pStyle w:val="Heading2"/>
        <w:rPr>
          <w:b/>
          <w:bCs/>
        </w:rPr>
      </w:pPr>
      <w:r w:rsidRPr="00182C99">
        <w:rPr>
          <w:b/>
          <w:bCs/>
        </w:rPr>
        <w:t xml:space="preserve">Lab Tasks 2: In the second task, please create copy of employee table and perform following operation by using 2 sessions. </w:t>
      </w:r>
    </w:p>
    <w:p w14:paraId="35FEFB42" w14:textId="11F9E0FB" w:rsidR="00182C99" w:rsidRDefault="00182C99" w:rsidP="00182C99"/>
    <w:p w14:paraId="3A38B408" w14:textId="59E39034" w:rsidR="00182C99" w:rsidRPr="00182C99" w:rsidRDefault="00182C99" w:rsidP="00182C99">
      <w:pPr>
        <w:rPr>
          <w:rFonts w:asciiTheme="majorHAnsi" w:eastAsiaTheme="majorEastAsia" w:hAnsiTheme="majorHAnsi" w:cstheme="majorBidi"/>
          <w:b/>
          <w:bCs/>
          <w:color w:val="1F3763" w:themeColor="accent1" w:themeShade="7F"/>
          <w:sz w:val="24"/>
          <w:szCs w:val="24"/>
        </w:rPr>
      </w:pPr>
      <w:r w:rsidRPr="00182C99">
        <w:rPr>
          <w:rFonts w:asciiTheme="majorHAnsi" w:eastAsiaTheme="majorEastAsia" w:hAnsiTheme="majorHAnsi" w:cstheme="majorBidi"/>
          <w:b/>
          <w:bCs/>
          <w:color w:val="1F3763" w:themeColor="accent1" w:themeShade="7F"/>
          <w:sz w:val="24"/>
          <w:szCs w:val="24"/>
        </w:rPr>
        <w:t>2(a): Read committed</w:t>
      </w:r>
    </w:p>
    <w:p w14:paraId="3CBBBB78" w14:textId="77777777" w:rsidR="002A7729" w:rsidRDefault="002A7729" w:rsidP="002A7729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530" w:type="dxa"/>
        <w:tblLook w:val="0420" w:firstRow="1" w:lastRow="0" w:firstColumn="0" w:lastColumn="0" w:noHBand="0" w:noVBand="1"/>
      </w:tblPr>
      <w:tblGrid>
        <w:gridCol w:w="4670"/>
        <w:gridCol w:w="4860"/>
      </w:tblGrid>
      <w:tr w:rsidR="002A7729" w:rsidRPr="008E2DE8" w14:paraId="22D6AABF" w14:textId="77777777" w:rsidTr="009E0610">
        <w:trPr>
          <w:trHeight w:val="584"/>
          <w:tblHeader/>
        </w:trPr>
        <w:tc>
          <w:tcPr>
            <w:tcW w:w="4670" w:type="dxa"/>
            <w:hideMark/>
          </w:tcPr>
          <w:p w14:paraId="0913C1E4" w14:textId="77777777" w:rsidR="002A7729" w:rsidRPr="008E2DE8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2D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ssion 1</w:t>
            </w:r>
          </w:p>
        </w:tc>
        <w:tc>
          <w:tcPr>
            <w:tcW w:w="4860" w:type="dxa"/>
            <w:hideMark/>
          </w:tcPr>
          <w:p w14:paraId="5601EC64" w14:textId="77777777" w:rsidR="002A7729" w:rsidRPr="008E2DE8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2DE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ssion 2</w:t>
            </w:r>
          </w:p>
        </w:tc>
      </w:tr>
      <w:tr w:rsidR="00B0302F" w:rsidRPr="008E2DE8" w14:paraId="378C5798" w14:textId="77777777" w:rsidTr="009E0610">
        <w:trPr>
          <w:trHeight w:val="584"/>
        </w:trPr>
        <w:tc>
          <w:tcPr>
            <w:tcW w:w="4670" w:type="dxa"/>
          </w:tcPr>
          <w:p w14:paraId="119D5348" w14:textId="77777777" w:rsidR="00B0302F" w:rsidRPr="00D44661" w:rsidRDefault="00B0302F" w:rsidP="00B0302F">
            <w:pPr>
              <w:rPr>
                <w:sz w:val="24"/>
                <w:szCs w:val="24"/>
              </w:rPr>
            </w:pPr>
            <w:r w:rsidRPr="00D44661">
              <w:rPr>
                <w:sz w:val="24"/>
                <w:szCs w:val="24"/>
              </w:rPr>
              <w:t xml:space="preserve">Create table </w:t>
            </w:r>
            <w:proofErr w:type="spellStart"/>
            <w:r w:rsidRPr="00D44661">
              <w:rPr>
                <w:sz w:val="24"/>
                <w:szCs w:val="24"/>
              </w:rPr>
              <w:t>employee_copy</w:t>
            </w:r>
            <w:proofErr w:type="spellEnd"/>
          </w:p>
          <w:p w14:paraId="5B90A801" w14:textId="578A06B4" w:rsidR="00B0302F" w:rsidRPr="002228FF" w:rsidRDefault="00B0302F" w:rsidP="00B0302F">
            <w:r w:rsidRPr="00D44661">
              <w:rPr>
                <w:sz w:val="24"/>
                <w:szCs w:val="24"/>
              </w:rPr>
              <w:t>AS (select * from employee</w:t>
            </w:r>
            <w:proofErr w:type="gramStart"/>
            <w:r w:rsidRPr="00D44661">
              <w:rPr>
                <w:sz w:val="24"/>
                <w:szCs w:val="24"/>
              </w:rPr>
              <w:t>);</w:t>
            </w:r>
            <w:proofErr w:type="gramEnd"/>
          </w:p>
          <w:p w14:paraId="51453208" w14:textId="77777777" w:rsidR="00B0302F" w:rsidRPr="008E2DE8" w:rsidRDefault="00B0302F" w:rsidP="002228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</w:tcPr>
          <w:p w14:paraId="669D31CC" w14:textId="77777777" w:rsidR="00B0302F" w:rsidRPr="008E2DE8" w:rsidRDefault="00B0302F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7729" w:rsidRPr="008E2DE8" w14:paraId="5077711B" w14:textId="77777777" w:rsidTr="009E0610">
        <w:trPr>
          <w:trHeight w:val="584"/>
        </w:trPr>
        <w:tc>
          <w:tcPr>
            <w:tcW w:w="4670" w:type="dxa"/>
            <w:hideMark/>
          </w:tcPr>
          <w:p w14:paraId="2CCF7ACA" w14:textId="4CB25F70" w:rsidR="002228FF" w:rsidRPr="002228FF" w:rsidRDefault="002A7729" w:rsidP="002228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2DE8">
              <w:rPr>
                <w:rFonts w:ascii="Times New Roman" w:hAnsi="Times New Roman" w:cs="Times New Roman"/>
                <w:sz w:val="24"/>
                <w:szCs w:val="24"/>
              </w:rPr>
              <w:t xml:space="preserve">SQL&gt; </w:t>
            </w:r>
            <w:r w:rsidR="002228FF"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="002228FF" w:rsidRPr="002228FF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="002228FF" w:rsidRPr="002228FF">
              <w:rPr>
                <w:rFonts w:ascii="Times New Roman" w:hAnsi="Times New Roman" w:cs="Times New Roman"/>
                <w:sz w:val="24"/>
                <w:szCs w:val="24"/>
              </w:rPr>
              <w:t>, salary</w:t>
            </w:r>
          </w:p>
          <w:p w14:paraId="2EA6690E" w14:textId="1ABE2731" w:rsidR="002228FF" w:rsidRPr="002228FF" w:rsidRDefault="002228FF" w:rsidP="002228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 from </w:t>
            </w:r>
            <w:proofErr w:type="spell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employe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copy</w:t>
            </w:r>
            <w:proofErr w:type="spellEnd"/>
          </w:p>
          <w:p w14:paraId="5BA2F055" w14:textId="77777777" w:rsidR="002228FF" w:rsidRDefault="002228FF" w:rsidP="002228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 where </w:t>
            </w:r>
            <w:proofErr w:type="spell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in ('James', 'Jennifer', 'Jared'</w:t>
            </w:r>
            <w:proofErr w:type="gram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  <w:proofErr w:type="gramEnd"/>
          </w:p>
          <w:p w14:paraId="72969386" w14:textId="77777777" w:rsidR="00CB5BE4" w:rsidRP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A675AB" w14:textId="77777777" w:rsidR="00CB5BE4" w:rsidRP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FNAME               SALARY</w:t>
            </w:r>
          </w:p>
          <w:p w14:paraId="2DFCE096" w14:textId="77777777" w:rsidR="00CB5BE4" w:rsidRP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--------------- ----------</w:t>
            </w:r>
          </w:p>
          <w:p w14:paraId="5940AE8F" w14:textId="77777777" w:rsidR="00CB5BE4" w:rsidRP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James                  400</w:t>
            </w:r>
          </w:p>
          <w:p w14:paraId="21759C83" w14:textId="77777777" w:rsidR="00CB5BE4" w:rsidRP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Jennifer             43000</w:t>
            </w:r>
          </w:p>
          <w:p w14:paraId="4744E1D5" w14:textId="38020B08" w:rsidR="002228FF" w:rsidRPr="008E2DE8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Jared                85000</w:t>
            </w:r>
          </w:p>
        </w:tc>
        <w:tc>
          <w:tcPr>
            <w:tcW w:w="4860" w:type="dxa"/>
            <w:hideMark/>
          </w:tcPr>
          <w:p w14:paraId="38989420" w14:textId="77777777" w:rsidR="002A7729" w:rsidRPr="008E2DE8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7729" w:rsidRPr="008E2DE8" w14:paraId="0464379C" w14:textId="77777777" w:rsidTr="009E0610">
        <w:trPr>
          <w:trHeight w:val="584"/>
        </w:trPr>
        <w:tc>
          <w:tcPr>
            <w:tcW w:w="4670" w:type="dxa"/>
            <w:hideMark/>
          </w:tcPr>
          <w:p w14:paraId="6E602B39" w14:textId="77777777" w:rsidR="002228FF" w:rsidRDefault="002A7729" w:rsidP="002228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2DE8">
              <w:rPr>
                <w:rFonts w:ascii="Times New Roman" w:hAnsi="Times New Roman" w:cs="Times New Roman"/>
                <w:sz w:val="24"/>
                <w:szCs w:val="24"/>
              </w:rPr>
              <w:t xml:space="preserve">SQL&gt; </w:t>
            </w:r>
            <w:r w:rsidR="002228FF"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SQL&gt; UPDATE </w:t>
            </w:r>
            <w:proofErr w:type="spellStart"/>
            <w:r w:rsidR="002228FF" w:rsidRPr="002228FF">
              <w:rPr>
                <w:rFonts w:ascii="Times New Roman" w:hAnsi="Times New Roman" w:cs="Times New Roman"/>
                <w:sz w:val="24"/>
                <w:szCs w:val="24"/>
              </w:rPr>
              <w:t>employee_copy</w:t>
            </w:r>
            <w:proofErr w:type="spellEnd"/>
            <w:r w:rsidR="002228FF"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set salary=10000 where </w:t>
            </w:r>
            <w:proofErr w:type="spellStart"/>
            <w:r w:rsidR="002228FF" w:rsidRPr="002228FF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="002228FF" w:rsidRPr="002228FF">
              <w:rPr>
                <w:rFonts w:ascii="Times New Roman" w:hAnsi="Times New Roman" w:cs="Times New Roman"/>
                <w:sz w:val="24"/>
                <w:szCs w:val="24"/>
              </w:rPr>
              <w:t>='</w:t>
            </w:r>
            <w:proofErr w:type="gramStart"/>
            <w:r w:rsidR="002228FF" w:rsidRPr="002228FF">
              <w:rPr>
                <w:rFonts w:ascii="Times New Roman" w:hAnsi="Times New Roman" w:cs="Times New Roman"/>
                <w:sz w:val="24"/>
                <w:szCs w:val="24"/>
              </w:rPr>
              <w:t>James';</w:t>
            </w:r>
            <w:proofErr w:type="gramEnd"/>
          </w:p>
          <w:p w14:paraId="29FA3972" w14:textId="77777777" w:rsidR="00CB5BE4" w:rsidRPr="002228FF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2DE8">
              <w:rPr>
                <w:rFonts w:ascii="Times New Roman" w:hAnsi="Times New Roman" w:cs="Times New Roman"/>
                <w:sz w:val="24"/>
                <w:szCs w:val="24"/>
              </w:rPr>
              <w:t xml:space="preserve">SQL&gt; </w:t>
            </w: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, salary</w:t>
            </w:r>
          </w:p>
          <w:p w14:paraId="7F7A9B42" w14:textId="77777777" w:rsidR="00CB5BE4" w:rsidRPr="002228FF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 from </w:t>
            </w:r>
            <w:proofErr w:type="spell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employe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copy</w:t>
            </w:r>
            <w:proofErr w:type="spellEnd"/>
          </w:p>
          <w:p w14:paraId="1DA332CF" w14:textId="77777777" w:rsid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 where </w:t>
            </w:r>
            <w:proofErr w:type="spell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in ('James', 'Jennifer', 'Jared'</w:t>
            </w:r>
            <w:proofErr w:type="gram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  <w:proofErr w:type="gramEnd"/>
          </w:p>
          <w:p w14:paraId="496127D5" w14:textId="77777777" w:rsidR="00CB5BE4" w:rsidRDefault="00CB5BE4" w:rsidP="002228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56DB15" w14:textId="77777777" w:rsidR="00CB5BE4" w:rsidRP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FNAME               SALARY</w:t>
            </w:r>
          </w:p>
          <w:p w14:paraId="681FA4F2" w14:textId="77777777" w:rsidR="00CB5BE4" w:rsidRP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--------------- ----------</w:t>
            </w:r>
          </w:p>
          <w:p w14:paraId="2107BC78" w14:textId="77777777" w:rsidR="00CB5BE4" w:rsidRP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James                10000</w:t>
            </w:r>
          </w:p>
          <w:p w14:paraId="40D6184B" w14:textId="77777777" w:rsidR="00CB5BE4" w:rsidRP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Jennifer             43000</w:t>
            </w:r>
          </w:p>
          <w:p w14:paraId="113AFEB7" w14:textId="706EC0C5" w:rsidR="00CB5BE4" w:rsidRPr="008E2DE8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Jared                85000</w:t>
            </w:r>
          </w:p>
        </w:tc>
        <w:tc>
          <w:tcPr>
            <w:tcW w:w="4860" w:type="dxa"/>
            <w:hideMark/>
          </w:tcPr>
          <w:p w14:paraId="1F4A6728" w14:textId="77777777" w:rsidR="002A7729" w:rsidRPr="008E2DE8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7729" w:rsidRPr="008E2DE8" w14:paraId="3644949F" w14:textId="77777777" w:rsidTr="009E0610">
        <w:trPr>
          <w:trHeight w:val="584"/>
        </w:trPr>
        <w:tc>
          <w:tcPr>
            <w:tcW w:w="4670" w:type="dxa"/>
            <w:hideMark/>
          </w:tcPr>
          <w:p w14:paraId="13B6197E" w14:textId="77777777" w:rsidR="002A7729" w:rsidRPr="008E2DE8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hideMark/>
          </w:tcPr>
          <w:p w14:paraId="5C9DD04B" w14:textId="2D4CC6A2" w:rsid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2DE8">
              <w:rPr>
                <w:rFonts w:ascii="Times New Roman" w:hAnsi="Times New Roman" w:cs="Times New Roman"/>
                <w:sz w:val="24"/>
                <w:szCs w:val="24"/>
              </w:rPr>
              <w:t xml:space="preserve">SQL&gt; SET TRANSACTION ISOLATION LEVEL READ </w:t>
            </w:r>
            <w:proofErr w:type="gramStart"/>
            <w:r w:rsidRPr="008E2DE8">
              <w:rPr>
                <w:rFonts w:ascii="Times New Roman" w:hAnsi="Times New Roman" w:cs="Times New Roman"/>
                <w:sz w:val="24"/>
                <w:szCs w:val="24"/>
              </w:rPr>
              <w:t>COMMITTED;</w:t>
            </w:r>
            <w:proofErr w:type="gramEnd"/>
          </w:p>
          <w:p w14:paraId="18F9B1E0" w14:textId="77777777" w:rsidR="00CB5BE4" w:rsidRDefault="00CB5BE4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FCA4A1" w14:textId="2523CB9B" w:rsidR="002A7729" w:rsidRPr="008E2DE8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7729" w:rsidRPr="008E2DE8" w14:paraId="723C6607" w14:textId="77777777" w:rsidTr="009E0610">
        <w:trPr>
          <w:trHeight w:val="584"/>
        </w:trPr>
        <w:tc>
          <w:tcPr>
            <w:tcW w:w="4670" w:type="dxa"/>
            <w:hideMark/>
          </w:tcPr>
          <w:p w14:paraId="00067354" w14:textId="77777777" w:rsidR="002A7729" w:rsidRPr="008E2DE8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hideMark/>
          </w:tcPr>
          <w:p w14:paraId="056A5C14" w14:textId="5F827C37" w:rsidR="00CB5BE4" w:rsidRPr="002228FF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QL&gt;</w:t>
            </w: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, salary</w:t>
            </w:r>
          </w:p>
          <w:p w14:paraId="5C5B1B4B" w14:textId="77777777" w:rsidR="00CB5BE4" w:rsidRPr="002228FF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 from </w:t>
            </w:r>
            <w:proofErr w:type="spell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employe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copy</w:t>
            </w:r>
            <w:proofErr w:type="spellEnd"/>
          </w:p>
          <w:p w14:paraId="2E32F6A5" w14:textId="77777777" w:rsid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 where </w:t>
            </w:r>
            <w:proofErr w:type="spell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in ('James', 'Jennifer', 'Jared'</w:t>
            </w:r>
            <w:proofErr w:type="gram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  <w:proofErr w:type="gramEnd"/>
          </w:p>
          <w:p w14:paraId="742CEF15" w14:textId="77777777" w:rsid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DCDBFB" w14:textId="77777777" w:rsidR="00CB5BE4" w:rsidRP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FNAME               SALARY</w:t>
            </w:r>
          </w:p>
          <w:p w14:paraId="05F026FF" w14:textId="77777777" w:rsidR="00CB5BE4" w:rsidRP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--------------- ----------</w:t>
            </w:r>
          </w:p>
          <w:p w14:paraId="6914AD05" w14:textId="77777777" w:rsidR="00CB5BE4" w:rsidRP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James                  400</w:t>
            </w:r>
          </w:p>
          <w:p w14:paraId="593E9559" w14:textId="77777777" w:rsidR="00CB5BE4" w:rsidRP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Jennifer             43000</w:t>
            </w:r>
          </w:p>
          <w:p w14:paraId="50F44CD3" w14:textId="77777777" w:rsid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Jared                85000</w:t>
            </w:r>
          </w:p>
          <w:p w14:paraId="480B3D53" w14:textId="16F9BA3C" w:rsidR="002228FF" w:rsidRPr="008E2DE8" w:rsidRDefault="002228FF" w:rsidP="002228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7729" w:rsidRPr="008E2DE8" w14:paraId="3FFC975A" w14:textId="77777777" w:rsidTr="009E0610">
        <w:trPr>
          <w:trHeight w:val="584"/>
        </w:trPr>
        <w:tc>
          <w:tcPr>
            <w:tcW w:w="4670" w:type="dxa"/>
            <w:hideMark/>
          </w:tcPr>
          <w:p w14:paraId="12230252" w14:textId="77777777" w:rsidR="002A7729" w:rsidRPr="008E2DE8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hideMark/>
          </w:tcPr>
          <w:p w14:paraId="641CCD4B" w14:textId="6E66F837" w:rsidR="002A7729" w:rsidRPr="008E2DE8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2DE8">
              <w:rPr>
                <w:rFonts w:ascii="Times New Roman" w:hAnsi="Times New Roman" w:cs="Times New Roman"/>
                <w:sz w:val="24"/>
                <w:szCs w:val="24"/>
              </w:rPr>
              <w:t xml:space="preserve">SQL&gt; </w:t>
            </w:r>
            <w:r w:rsidR="002228FF"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UPDATE </w:t>
            </w:r>
            <w:proofErr w:type="spellStart"/>
            <w:r w:rsidR="002228FF" w:rsidRPr="002228FF">
              <w:rPr>
                <w:rFonts w:ascii="Times New Roman" w:hAnsi="Times New Roman" w:cs="Times New Roman"/>
                <w:sz w:val="24"/>
                <w:szCs w:val="24"/>
              </w:rPr>
              <w:t>employee_copy</w:t>
            </w:r>
            <w:proofErr w:type="spellEnd"/>
            <w:r w:rsidR="002228FF"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set salary=</w:t>
            </w:r>
            <w:r w:rsidR="002228FF">
              <w:rPr>
                <w:rFonts w:ascii="Times New Roman" w:hAnsi="Times New Roman" w:cs="Times New Roman"/>
                <w:sz w:val="24"/>
                <w:szCs w:val="24"/>
              </w:rPr>
              <w:t>91</w:t>
            </w:r>
            <w:r w:rsidR="002228FF"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000 where </w:t>
            </w:r>
            <w:proofErr w:type="spellStart"/>
            <w:r w:rsidR="002228FF" w:rsidRPr="002228FF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="002228FF" w:rsidRPr="002228FF">
              <w:rPr>
                <w:rFonts w:ascii="Times New Roman" w:hAnsi="Times New Roman" w:cs="Times New Roman"/>
                <w:sz w:val="24"/>
                <w:szCs w:val="24"/>
              </w:rPr>
              <w:t>='Jennifer';</w:t>
            </w:r>
          </w:p>
        </w:tc>
      </w:tr>
      <w:tr w:rsidR="002A7729" w:rsidRPr="008E2DE8" w14:paraId="70B99FB2" w14:textId="77777777" w:rsidTr="009E0610">
        <w:trPr>
          <w:trHeight w:val="584"/>
        </w:trPr>
        <w:tc>
          <w:tcPr>
            <w:tcW w:w="4670" w:type="dxa"/>
            <w:hideMark/>
          </w:tcPr>
          <w:p w14:paraId="21D46B22" w14:textId="00102D44" w:rsidR="002228FF" w:rsidRPr="002228FF" w:rsidRDefault="002A7729" w:rsidP="002228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2DE8">
              <w:rPr>
                <w:rFonts w:ascii="Times New Roman" w:hAnsi="Times New Roman" w:cs="Times New Roman"/>
                <w:sz w:val="24"/>
                <w:szCs w:val="24"/>
              </w:rPr>
              <w:t xml:space="preserve">SQL&gt; </w:t>
            </w:r>
            <w:r w:rsidR="002228FF"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INSERT INTO </w:t>
            </w:r>
            <w:proofErr w:type="spellStart"/>
            <w:r w:rsidR="002228FF" w:rsidRPr="002228FF">
              <w:rPr>
                <w:rFonts w:ascii="Times New Roman" w:hAnsi="Times New Roman" w:cs="Times New Roman"/>
                <w:sz w:val="24"/>
                <w:szCs w:val="24"/>
              </w:rPr>
              <w:t>employee</w:t>
            </w:r>
            <w:r w:rsidR="002228FF">
              <w:rPr>
                <w:rFonts w:ascii="Times New Roman" w:hAnsi="Times New Roman" w:cs="Times New Roman"/>
                <w:sz w:val="24"/>
                <w:szCs w:val="24"/>
              </w:rPr>
              <w:t>_copy</w:t>
            </w:r>
            <w:proofErr w:type="spellEnd"/>
            <w:r w:rsidR="002228FF"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VALUES </w:t>
            </w:r>
          </w:p>
          <w:p w14:paraId="5847411E" w14:textId="1E4E60C8" w:rsidR="002228FF" w:rsidRPr="008E2DE8" w:rsidRDefault="002228FF" w:rsidP="002228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 ('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rtin</w:t>
            </w: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','B','Smith','123456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','09-Jan-55','731 Fondren, Houston, TX','M',30000,'333445555',5);</w:t>
            </w:r>
          </w:p>
        </w:tc>
        <w:tc>
          <w:tcPr>
            <w:tcW w:w="4860" w:type="dxa"/>
            <w:hideMark/>
          </w:tcPr>
          <w:p w14:paraId="409A0B8B" w14:textId="77777777" w:rsidR="002A7729" w:rsidRPr="008E2DE8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7729" w:rsidRPr="008E2DE8" w14:paraId="1FB83989" w14:textId="77777777" w:rsidTr="009E0610">
        <w:trPr>
          <w:trHeight w:val="584"/>
        </w:trPr>
        <w:tc>
          <w:tcPr>
            <w:tcW w:w="4670" w:type="dxa"/>
            <w:hideMark/>
          </w:tcPr>
          <w:p w14:paraId="1C306574" w14:textId="77777777" w:rsidR="002A7729" w:rsidRPr="008E2DE8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hideMark/>
          </w:tcPr>
          <w:p w14:paraId="7E691904" w14:textId="77777777" w:rsidR="002228FF" w:rsidRPr="002228FF" w:rsidRDefault="002228FF" w:rsidP="002228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, salary</w:t>
            </w:r>
          </w:p>
          <w:p w14:paraId="20F1A272" w14:textId="77777777" w:rsidR="002228FF" w:rsidRPr="002228FF" w:rsidRDefault="002228FF" w:rsidP="002228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 from </w:t>
            </w:r>
            <w:proofErr w:type="spell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employe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copy</w:t>
            </w:r>
            <w:proofErr w:type="spellEnd"/>
          </w:p>
          <w:p w14:paraId="70F1A9C8" w14:textId="1F8BDFB4" w:rsidR="002228FF" w:rsidRDefault="002228FF" w:rsidP="002228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 where </w:t>
            </w:r>
            <w:proofErr w:type="spell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in ('James', 'Jennifer', 'Jared'</w:t>
            </w:r>
            <w:proofErr w:type="gram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  <w:proofErr w:type="gramEnd"/>
          </w:p>
          <w:p w14:paraId="5411B2CA" w14:textId="4604C447" w:rsidR="00CB5BE4" w:rsidRDefault="00CB5BE4" w:rsidP="002228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E2B127" w14:textId="77777777" w:rsidR="00CB5BE4" w:rsidRP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FNAME               SALARY</w:t>
            </w:r>
          </w:p>
          <w:p w14:paraId="14B32A9E" w14:textId="77777777" w:rsidR="00CB5BE4" w:rsidRP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--------------- ----------</w:t>
            </w:r>
          </w:p>
          <w:p w14:paraId="3876B635" w14:textId="77777777" w:rsidR="00CB5BE4" w:rsidRP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James                  400</w:t>
            </w:r>
          </w:p>
          <w:p w14:paraId="3D38DBAE" w14:textId="77777777" w:rsidR="00CB5BE4" w:rsidRP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Jennifer             91000</w:t>
            </w:r>
          </w:p>
          <w:p w14:paraId="3FEAA9EA" w14:textId="4950868A" w:rsid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Jared                85000</w:t>
            </w:r>
          </w:p>
          <w:p w14:paraId="07B0DB4D" w14:textId="13048F2D" w:rsidR="002228FF" w:rsidRPr="008E2DE8" w:rsidRDefault="002228FF" w:rsidP="002228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4D04A6" w14:textId="4C6235AE" w:rsidR="002A7729" w:rsidRPr="008E2DE8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7729" w:rsidRPr="008E2DE8" w14:paraId="5EE59DDC" w14:textId="77777777" w:rsidTr="009E0610">
        <w:trPr>
          <w:trHeight w:val="584"/>
        </w:trPr>
        <w:tc>
          <w:tcPr>
            <w:tcW w:w="4670" w:type="dxa"/>
            <w:hideMark/>
          </w:tcPr>
          <w:p w14:paraId="7983FF74" w14:textId="77777777" w:rsidR="002A7729" w:rsidRPr="008E2DE8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hideMark/>
          </w:tcPr>
          <w:p w14:paraId="61F3431A" w14:textId="77777777" w:rsidR="002228FF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2DE8">
              <w:rPr>
                <w:rFonts w:ascii="Times New Roman" w:hAnsi="Times New Roman" w:cs="Times New Roman"/>
                <w:sz w:val="24"/>
                <w:szCs w:val="24"/>
              </w:rPr>
              <w:t xml:space="preserve">SQL&gt; </w:t>
            </w:r>
            <w:r w:rsidR="002228FF"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update </w:t>
            </w:r>
            <w:proofErr w:type="spellStart"/>
            <w:r w:rsidR="002228FF" w:rsidRPr="002228FF">
              <w:rPr>
                <w:rFonts w:ascii="Times New Roman" w:hAnsi="Times New Roman" w:cs="Times New Roman"/>
                <w:sz w:val="24"/>
                <w:szCs w:val="24"/>
              </w:rPr>
              <w:t>employee_copy</w:t>
            </w:r>
            <w:proofErr w:type="spellEnd"/>
            <w:r w:rsidR="002228FF"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set salary =63000 where </w:t>
            </w:r>
            <w:proofErr w:type="spellStart"/>
            <w:r w:rsidR="002228FF" w:rsidRPr="002228FF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="002228FF" w:rsidRPr="002228FF">
              <w:rPr>
                <w:rFonts w:ascii="Times New Roman" w:hAnsi="Times New Roman" w:cs="Times New Roman"/>
                <w:sz w:val="24"/>
                <w:szCs w:val="24"/>
              </w:rPr>
              <w:t>='</w:t>
            </w:r>
            <w:proofErr w:type="gramStart"/>
            <w:r w:rsidR="002228FF" w:rsidRPr="002228FF">
              <w:rPr>
                <w:rFonts w:ascii="Times New Roman" w:hAnsi="Times New Roman" w:cs="Times New Roman"/>
                <w:sz w:val="24"/>
                <w:szCs w:val="24"/>
              </w:rPr>
              <w:t>James';</w:t>
            </w:r>
            <w:proofErr w:type="gramEnd"/>
          </w:p>
          <w:p w14:paraId="12A1A939" w14:textId="29F68B30" w:rsidR="002A7729" w:rsidRPr="008E2DE8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2DE8">
              <w:rPr>
                <w:rFonts w:ascii="Times New Roman" w:hAnsi="Times New Roman" w:cs="Times New Roman"/>
                <w:sz w:val="24"/>
                <w:szCs w:val="24"/>
              </w:rPr>
              <w:t xml:space="preserve">-- prompt does not return </w:t>
            </w:r>
            <w:r w:rsidR="00CB5BE4">
              <w:rPr>
                <w:rFonts w:ascii="Times New Roman" w:hAnsi="Times New Roman" w:cs="Times New Roman"/>
                <w:sz w:val="24"/>
                <w:szCs w:val="24"/>
              </w:rPr>
              <w:t>–read is ok</w:t>
            </w:r>
            <w:r w:rsidR="0021697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CB5BE4">
              <w:rPr>
                <w:rFonts w:ascii="Times New Roman" w:hAnsi="Times New Roman" w:cs="Times New Roman"/>
                <w:sz w:val="24"/>
                <w:szCs w:val="24"/>
              </w:rPr>
              <w:t xml:space="preserve"> but new insert record by session </w:t>
            </w:r>
            <w:r w:rsidR="00D44661">
              <w:rPr>
                <w:rFonts w:ascii="Times New Roman" w:hAnsi="Times New Roman" w:cs="Times New Roman"/>
                <w:sz w:val="24"/>
                <w:szCs w:val="24"/>
              </w:rPr>
              <w:t>one</w:t>
            </w:r>
            <w:r w:rsidR="00CB5BE4">
              <w:rPr>
                <w:rFonts w:ascii="Times New Roman" w:hAnsi="Times New Roman" w:cs="Times New Roman"/>
                <w:sz w:val="24"/>
                <w:szCs w:val="24"/>
              </w:rPr>
              <w:t xml:space="preserve"> locked the table</w:t>
            </w:r>
          </w:p>
        </w:tc>
      </w:tr>
      <w:tr w:rsidR="002A7729" w:rsidRPr="008E2DE8" w14:paraId="61B8E51F" w14:textId="77777777" w:rsidTr="009E0610">
        <w:trPr>
          <w:trHeight w:val="584"/>
        </w:trPr>
        <w:tc>
          <w:tcPr>
            <w:tcW w:w="4670" w:type="dxa"/>
            <w:hideMark/>
          </w:tcPr>
          <w:p w14:paraId="29E5FCEE" w14:textId="77777777" w:rsidR="002A7729" w:rsidRPr="008E2DE8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2DE8">
              <w:rPr>
                <w:rFonts w:ascii="Times New Roman" w:hAnsi="Times New Roman" w:cs="Times New Roman"/>
                <w:sz w:val="24"/>
                <w:szCs w:val="24"/>
              </w:rPr>
              <w:t>SQL&gt; COMMIT;</w:t>
            </w:r>
          </w:p>
        </w:tc>
        <w:tc>
          <w:tcPr>
            <w:tcW w:w="4860" w:type="dxa"/>
            <w:hideMark/>
          </w:tcPr>
          <w:p w14:paraId="77250189" w14:textId="77777777" w:rsidR="002A7729" w:rsidRPr="008E2DE8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7729" w:rsidRPr="008E2DE8" w14:paraId="50956BEC" w14:textId="77777777" w:rsidTr="009E0610">
        <w:trPr>
          <w:trHeight w:val="584"/>
        </w:trPr>
        <w:tc>
          <w:tcPr>
            <w:tcW w:w="4670" w:type="dxa"/>
            <w:hideMark/>
          </w:tcPr>
          <w:p w14:paraId="0D3AB5F3" w14:textId="77777777" w:rsidR="002A7729" w:rsidRPr="008E2DE8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hideMark/>
          </w:tcPr>
          <w:p w14:paraId="2062DD08" w14:textId="77777777" w:rsidR="002A7729" w:rsidRPr="008E2DE8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2DE8">
              <w:rPr>
                <w:rFonts w:ascii="Times New Roman" w:hAnsi="Times New Roman" w:cs="Times New Roman"/>
                <w:sz w:val="24"/>
                <w:szCs w:val="24"/>
              </w:rPr>
              <w:t xml:space="preserve">1 row updated. </w:t>
            </w:r>
          </w:p>
          <w:p w14:paraId="0BC646C3" w14:textId="77777777" w:rsidR="002A7729" w:rsidRPr="008E2DE8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2DE8">
              <w:rPr>
                <w:rFonts w:ascii="Times New Roman" w:hAnsi="Times New Roman" w:cs="Times New Roman"/>
                <w:sz w:val="24"/>
                <w:szCs w:val="24"/>
              </w:rPr>
              <w:t>SQL&gt;</w:t>
            </w:r>
          </w:p>
        </w:tc>
      </w:tr>
      <w:tr w:rsidR="002A7729" w:rsidRPr="008E2DE8" w14:paraId="15F351FC" w14:textId="77777777" w:rsidTr="009E0610">
        <w:trPr>
          <w:trHeight w:val="584"/>
        </w:trPr>
        <w:tc>
          <w:tcPr>
            <w:tcW w:w="4670" w:type="dxa"/>
            <w:hideMark/>
          </w:tcPr>
          <w:p w14:paraId="0F5A28B6" w14:textId="77777777" w:rsidR="002A7729" w:rsidRPr="008E2DE8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hideMark/>
          </w:tcPr>
          <w:p w14:paraId="1D37C261" w14:textId="77777777" w:rsidR="002228FF" w:rsidRPr="002228FF" w:rsidRDefault="002A7729" w:rsidP="002228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2DE8">
              <w:rPr>
                <w:rFonts w:ascii="Times New Roman" w:hAnsi="Times New Roman" w:cs="Times New Roman"/>
                <w:sz w:val="24"/>
                <w:szCs w:val="24"/>
              </w:rPr>
              <w:t xml:space="preserve">SQL&gt; </w:t>
            </w:r>
            <w:r w:rsidR="002228FF"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="002228FF" w:rsidRPr="002228FF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="002228FF" w:rsidRPr="002228FF">
              <w:rPr>
                <w:rFonts w:ascii="Times New Roman" w:hAnsi="Times New Roman" w:cs="Times New Roman"/>
                <w:sz w:val="24"/>
                <w:szCs w:val="24"/>
              </w:rPr>
              <w:t>, salary</w:t>
            </w:r>
          </w:p>
          <w:p w14:paraId="7F28C3F9" w14:textId="77777777" w:rsidR="002228FF" w:rsidRPr="002228FF" w:rsidRDefault="002228FF" w:rsidP="002228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 from </w:t>
            </w:r>
            <w:proofErr w:type="spell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employe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copy</w:t>
            </w:r>
            <w:proofErr w:type="spellEnd"/>
          </w:p>
          <w:p w14:paraId="41C73FB3" w14:textId="77777777" w:rsidR="002A7729" w:rsidRDefault="002228FF" w:rsidP="002228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 where </w:t>
            </w:r>
            <w:proofErr w:type="spell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in ('James', 'Jennifer', 'Jared'</w:t>
            </w:r>
            <w:proofErr w:type="gram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  <w:proofErr w:type="gramEnd"/>
          </w:p>
          <w:p w14:paraId="19A90521" w14:textId="77777777" w:rsidR="00CB5BE4" w:rsidRDefault="00CB5BE4" w:rsidP="002228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D64227" w14:textId="77777777" w:rsidR="00CB5BE4" w:rsidRP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FNAME               SALARY</w:t>
            </w:r>
          </w:p>
          <w:p w14:paraId="61B49082" w14:textId="77777777" w:rsidR="00CB5BE4" w:rsidRP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--------------- ----------</w:t>
            </w:r>
          </w:p>
          <w:p w14:paraId="6718A9DC" w14:textId="77777777" w:rsidR="00CB5BE4" w:rsidRP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James                63000</w:t>
            </w:r>
          </w:p>
          <w:p w14:paraId="38394692" w14:textId="77777777" w:rsidR="00CB5BE4" w:rsidRP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Jennifer             91000</w:t>
            </w:r>
          </w:p>
          <w:p w14:paraId="57EC0E74" w14:textId="08552D3A" w:rsidR="00CB5BE4" w:rsidRPr="008E2DE8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Jared                85000</w:t>
            </w:r>
          </w:p>
        </w:tc>
      </w:tr>
      <w:tr w:rsidR="002A7729" w:rsidRPr="008E2DE8" w14:paraId="31DAED81" w14:textId="77777777" w:rsidTr="009E0610">
        <w:trPr>
          <w:trHeight w:val="584"/>
        </w:trPr>
        <w:tc>
          <w:tcPr>
            <w:tcW w:w="4670" w:type="dxa"/>
            <w:hideMark/>
          </w:tcPr>
          <w:p w14:paraId="329CDBDB" w14:textId="77777777" w:rsidR="002A7729" w:rsidRPr="008E2DE8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hideMark/>
          </w:tcPr>
          <w:p w14:paraId="46AB39F3" w14:textId="77777777" w:rsidR="002A7729" w:rsidRPr="008E2DE8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2DE8">
              <w:rPr>
                <w:rFonts w:ascii="Times New Roman" w:hAnsi="Times New Roman" w:cs="Times New Roman"/>
                <w:sz w:val="24"/>
                <w:szCs w:val="24"/>
              </w:rPr>
              <w:t>SQL&gt; COMMIT;</w:t>
            </w:r>
          </w:p>
        </w:tc>
      </w:tr>
      <w:tr w:rsidR="002A7729" w:rsidRPr="008E2DE8" w14:paraId="6E4C0BBB" w14:textId="77777777" w:rsidTr="009E0610">
        <w:trPr>
          <w:trHeight w:val="584"/>
        </w:trPr>
        <w:tc>
          <w:tcPr>
            <w:tcW w:w="4670" w:type="dxa"/>
            <w:hideMark/>
          </w:tcPr>
          <w:p w14:paraId="5624D160" w14:textId="77777777" w:rsidR="00CB5BE4" w:rsidRPr="002228FF" w:rsidRDefault="002A7729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2DE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QL&gt; </w:t>
            </w:r>
            <w:r w:rsidR="00CB5BE4"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="00CB5BE4" w:rsidRPr="002228FF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="00CB5BE4" w:rsidRPr="002228FF">
              <w:rPr>
                <w:rFonts w:ascii="Times New Roman" w:hAnsi="Times New Roman" w:cs="Times New Roman"/>
                <w:sz w:val="24"/>
                <w:szCs w:val="24"/>
              </w:rPr>
              <w:t>, salary</w:t>
            </w:r>
          </w:p>
          <w:p w14:paraId="5D81297D" w14:textId="77777777" w:rsidR="00CB5BE4" w:rsidRPr="002228FF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 from </w:t>
            </w:r>
            <w:proofErr w:type="spell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employe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copy</w:t>
            </w:r>
            <w:proofErr w:type="spellEnd"/>
          </w:p>
          <w:p w14:paraId="3F21838A" w14:textId="77777777" w:rsid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 where </w:t>
            </w:r>
            <w:proofErr w:type="spell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in ('James', 'Jennifer', 'Jared'</w:t>
            </w:r>
            <w:proofErr w:type="gram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  <w:proofErr w:type="gramEnd"/>
          </w:p>
          <w:p w14:paraId="36D6399E" w14:textId="03C02AE4" w:rsidR="002A7729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782E19" w14:textId="77777777" w:rsidR="00CB5BE4" w:rsidRPr="00CB5BE4" w:rsidRDefault="00CB5BE4" w:rsidP="00CB5B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NAME               SALARY</w:t>
            </w:r>
          </w:p>
          <w:p w14:paraId="4B8D21BD" w14:textId="77777777" w:rsidR="00CB5BE4" w:rsidRPr="00CB5BE4" w:rsidRDefault="00CB5BE4" w:rsidP="00CB5B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-------------- ----------</w:t>
            </w:r>
          </w:p>
          <w:p w14:paraId="00543365" w14:textId="77777777" w:rsidR="00CB5BE4" w:rsidRPr="00CB5BE4" w:rsidRDefault="00CB5BE4" w:rsidP="00CB5B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mes                63000</w:t>
            </w:r>
          </w:p>
          <w:p w14:paraId="3944541A" w14:textId="77777777" w:rsidR="00CB5BE4" w:rsidRPr="00CB5BE4" w:rsidRDefault="00CB5BE4" w:rsidP="00CB5B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ennifer             91000</w:t>
            </w:r>
          </w:p>
          <w:p w14:paraId="6E801B47" w14:textId="0D5B3BF2" w:rsidR="002A7729" w:rsidRPr="008E2DE8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red                85000</w:t>
            </w:r>
          </w:p>
        </w:tc>
        <w:tc>
          <w:tcPr>
            <w:tcW w:w="4860" w:type="dxa"/>
            <w:hideMark/>
          </w:tcPr>
          <w:p w14:paraId="43A3644F" w14:textId="77777777" w:rsidR="002A7729" w:rsidRPr="008E2DE8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B6386AE" w14:textId="77777777" w:rsidR="002A7729" w:rsidRDefault="002A7729" w:rsidP="002A7729">
      <w:pPr>
        <w:rPr>
          <w:rFonts w:ascii="Times New Roman" w:hAnsi="Times New Roman" w:cs="Times New Roman"/>
          <w:sz w:val="24"/>
          <w:szCs w:val="24"/>
        </w:rPr>
      </w:pPr>
    </w:p>
    <w:p w14:paraId="44329E92" w14:textId="11BEDAFB" w:rsidR="002A7729" w:rsidRPr="00182C99" w:rsidRDefault="002A7729" w:rsidP="002A7729">
      <w:pPr>
        <w:pStyle w:val="Heading3"/>
        <w:rPr>
          <w:b/>
          <w:bCs/>
        </w:rPr>
      </w:pPr>
      <w:bookmarkStart w:id="11" w:name="_Toc28300694"/>
      <w:r w:rsidRPr="00182C99">
        <w:rPr>
          <w:b/>
          <w:bCs/>
        </w:rPr>
        <w:t xml:space="preserve"> 2</w:t>
      </w:r>
      <w:r w:rsidR="00182C99" w:rsidRPr="00182C99">
        <w:rPr>
          <w:b/>
          <w:bCs/>
        </w:rPr>
        <w:t>(b)</w:t>
      </w:r>
      <w:r w:rsidRPr="00182C99">
        <w:rPr>
          <w:b/>
          <w:bCs/>
        </w:rPr>
        <w:t xml:space="preserve"> – Serializable</w:t>
      </w:r>
      <w:bookmarkEnd w:id="11"/>
    </w:p>
    <w:p w14:paraId="64FA2D50" w14:textId="77777777" w:rsidR="002A7729" w:rsidRDefault="002A7729" w:rsidP="002A7729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535" w:type="dxa"/>
        <w:tblLook w:val="0420" w:firstRow="1" w:lastRow="0" w:firstColumn="0" w:lastColumn="0" w:noHBand="0" w:noVBand="1"/>
      </w:tblPr>
      <w:tblGrid>
        <w:gridCol w:w="4675"/>
        <w:gridCol w:w="4860"/>
      </w:tblGrid>
      <w:tr w:rsidR="002A7729" w:rsidRPr="00453197" w14:paraId="01AEA9BC" w14:textId="77777777" w:rsidTr="009E0610">
        <w:trPr>
          <w:trHeight w:val="584"/>
        </w:trPr>
        <w:tc>
          <w:tcPr>
            <w:tcW w:w="4675" w:type="dxa"/>
            <w:hideMark/>
          </w:tcPr>
          <w:p w14:paraId="6CA953F1" w14:textId="77777777" w:rsidR="002A7729" w:rsidRPr="00453197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31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ssion 1</w:t>
            </w:r>
          </w:p>
        </w:tc>
        <w:tc>
          <w:tcPr>
            <w:tcW w:w="4860" w:type="dxa"/>
            <w:hideMark/>
          </w:tcPr>
          <w:p w14:paraId="37062463" w14:textId="77777777" w:rsidR="002A7729" w:rsidRPr="00453197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31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ssion 2</w:t>
            </w:r>
          </w:p>
        </w:tc>
      </w:tr>
      <w:tr w:rsidR="002A7729" w:rsidRPr="00453197" w14:paraId="5B563F9A" w14:textId="77777777" w:rsidTr="009E0610">
        <w:trPr>
          <w:trHeight w:val="584"/>
        </w:trPr>
        <w:tc>
          <w:tcPr>
            <w:tcW w:w="4675" w:type="dxa"/>
            <w:hideMark/>
          </w:tcPr>
          <w:p w14:paraId="5DC1611D" w14:textId="77777777" w:rsidR="00CB5BE4" w:rsidRPr="002228FF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2DE8">
              <w:rPr>
                <w:rFonts w:ascii="Times New Roman" w:hAnsi="Times New Roman" w:cs="Times New Roman"/>
                <w:sz w:val="24"/>
                <w:szCs w:val="24"/>
              </w:rPr>
              <w:t xml:space="preserve">SQL&gt; </w:t>
            </w: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, salary</w:t>
            </w:r>
          </w:p>
          <w:p w14:paraId="5EB78687" w14:textId="77777777" w:rsidR="00CB5BE4" w:rsidRPr="002228FF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 from </w:t>
            </w:r>
            <w:proofErr w:type="spell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employe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copy</w:t>
            </w:r>
            <w:proofErr w:type="spellEnd"/>
          </w:p>
          <w:p w14:paraId="41B0BF96" w14:textId="77777777" w:rsid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 where </w:t>
            </w:r>
            <w:proofErr w:type="spell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in ('James', 'Jennifer', 'Jared'</w:t>
            </w:r>
            <w:proofErr w:type="gram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  <w:proofErr w:type="gramEnd"/>
          </w:p>
          <w:p w14:paraId="34B2AF77" w14:textId="77777777" w:rsid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023721" w14:textId="77777777" w:rsidR="00CB5BE4" w:rsidRPr="00CB5BE4" w:rsidRDefault="00CB5BE4" w:rsidP="00CB5B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NAME               SALARY</w:t>
            </w:r>
          </w:p>
          <w:p w14:paraId="5E09D117" w14:textId="77777777" w:rsidR="00CB5BE4" w:rsidRPr="00CB5BE4" w:rsidRDefault="00CB5BE4" w:rsidP="00CB5B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-------------- ----------</w:t>
            </w:r>
          </w:p>
          <w:p w14:paraId="39A752F8" w14:textId="77777777" w:rsidR="00CB5BE4" w:rsidRPr="00CB5BE4" w:rsidRDefault="00CB5BE4" w:rsidP="00CB5B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mes                63000</w:t>
            </w:r>
          </w:p>
          <w:p w14:paraId="6326D859" w14:textId="77777777" w:rsidR="00CB5BE4" w:rsidRPr="00CB5BE4" w:rsidRDefault="00CB5BE4" w:rsidP="00CB5B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ennifer             91000</w:t>
            </w:r>
          </w:p>
          <w:p w14:paraId="0257BFC5" w14:textId="6446A985" w:rsidR="002A7729" w:rsidRPr="00453197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red                85000</w:t>
            </w:r>
          </w:p>
        </w:tc>
        <w:tc>
          <w:tcPr>
            <w:tcW w:w="4860" w:type="dxa"/>
            <w:hideMark/>
          </w:tcPr>
          <w:p w14:paraId="7B648BDB" w14:textId="77777777" w:rsidR="002A7729" w:rsidRPr="00453197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7729" w:rsidRPr="00453197" w14:paraId="7C21CF4C" w14:textId="77777777" w:rsidTr="009E0610">
        <w:trPr>
          <w:trHeight w:val="584"/>
        </w:trPr>
        <w:tc>
          <w:tcPr>
            <w:tcW w:w="4675" w:type="dxa"/>
            <w:hideMark/>
          </w:tcPr>
          <w:p w14:paraId="16D2EF35" w14:textId="365C1899" w:rsidR="002A7729" w:rsidRPr="00453197" w:rsidRDefault="00CB5BE4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 xml:space="preserve">SQL&gt; update </w:t>
            </w:r>
            <w:proofErr w:type="spellStart"/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employee_copy</w:t>
            </w:r>
            <w:proofErr w:type="spellEnd"/>
            <w:r w:rsidRPr="00CB5BE4">
              <w:rPr>
                <w:rFonts w:ascii="Times New Roman" w:hAnsi="Times New Roman" w:cs="Times New Roman"/>
                <w:sz w:val="24"/>
                <w:szCs w:val="24"/>
              </w:rPr>
              <w:t xml:space="preserve"> set salary =7000 where </w:t>
            </w:r>
            <w:proofErr w:type="spellStart"/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='James';</w:t>
            </w:r>
          </w:p>
        </w:tc>
        <w:tc>
          <w:tcPr>
            <w:tcW w:w="4860" w:type="dxa"/>
            <w:hideMark/>
          </w:tcPr>
          <w:p w14:paraId="352F8C30" w14:textId="77777777" w:rsidR="002A7729" w:rsidRPr="00453197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7729" w:rsidRPr="00453197" w14:paraId="13ACB6D9" w14:textId="77777777" w:rsidTr="009E0610">
        <w:trPr>
          <w:trHeight w:val="584"/>
        </w:trPr>
        <w:tc>
          <w:tcPr>
            <w:tcW w:w="4675" w:type="dxa"/>
            <w:hideMark/>
          </w:tcPr>
          <w:p w14:paraId="381A89DA" w14:textId="77777777" w:rsidR="002A7729" w:rsidRPr="00453197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hideMark/>
          </w:tcPr>
          <w:p w14:paraId="6D2731C1" w14:textId="77777777" w:rsidR="002A7729" w:rsidRPr="00453197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3197">
              <w:rPr>
                <w:rFonts w:ascii="Times New Roman" w:hAnsi="Times New Roman" w:cs="Times New Roman"/>
                <w:sz w:val="24"/>
                <w:szCs w:val="24"/>
              </w:rPr>
              <w:t>SQL&gt; SET TRANSACTION ISOLATION LEVEL SERIALIZABLE;</w:t>
            </w:r>
          </w:p>
        </w:tc>
      </w:tr>
      <w:tr w:rsidR="002A7729" w:rsidRPr="00453197" w14:paraId="62BE1BC3" w14:textId="77777777" w:rsidTr="009E0610">
        <w:trPr>
          <w:trHeight w:val="584"/>
        </w:trPr>
        <w:tc>
          <w:tcPr>
            <w:tcW w:w="4675" w:type="dxa"/>
            <w:hideMark/>
          </w:tcPr>
          <w:p w14:paraId="63EF4E83" w14:textId="77777777" w:rsidR="002A7729" w:rsidRPr="00453197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hideMark/>
          </w:tcPr>
          <w:p w14:paraId="4375928A" w14:textId="77777777" w:rsidR="00CB5BE4" w:rsidRPr="002228FF" w:rsidRDefault="002A7729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3197">
              <w:rPr>
                <w:rFonts w:ascii="Times New Roman" w:hAnsi="Times New Roman" w:cs="Times New Roman"/>
                <w:sz w:val="24"/>
                <w:szCs w:val="24"/>
              </w:rPr>
              <w:t xml:space="preserve">SQL&gt; </w:t>
            </w:r>
            <w:r w:rsidR="00CB5BE4"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="00CB5BE4" w:rsidRPr="002228FF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="00CB5BE4" w:rsidRPr="002228FF">
              <w:rPr>
                <w:rFonts w:ascii="Times New Roman" w:hAnsi="Times New Roman" w:cs="Times New Roman"/>
                <w:sz w:val="24"/>
                <w:szCs w:val="24"/>
              </w:rPr>
              <w:t>, salary</w:t>
            </w:r>
          </w:p>
          <w:p w14:paraId="108383BD" w14:textId="77777777" w:rsidR="00CB5BE4" w:rsidRPr="002228FF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 from </w:t>
            </w:r>
            <w:proofErr w:type="spell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employe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copy</w:t>
            </w:r>
            <w:proofErr w:type="spellEnd"/>
          </w:p>
          <w:p w14:paraId="2061A7B4" w14:textId="77777777" w:rsid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 where </w:t>
            </w:r>
            <w:proofErr w:type="spell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in ('James', 'Jennifer', 'Jared'</w:t>
            </w:r>
            <w:proofErr w:type="gram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  <w:proofErr w:type="gramEnd"/>
          </w:p>
          <w:p w14:paraId="6EA3F3D2" w14:textId="5D6B6726" w:rsidR="002A7729" w:rsidRPr="00453197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FA884C" w14:textId="77777777" w:rsidR="00CB5BE4" w:rsidRPr="00CB5BE4" w:rsidRDefault="00CB5BE4" w:rsidP="00CB5B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NAME               SALARY</w:t>
            </w:r>
          </w:p>
          <w:p w14:paraId="614BB8B4" w14:textId="77777777" w:rsidR="00CB5BE4" w:rsidRPr="00CB5BE4" w:rsidRDefault="00CB5BE4" w:rsidP="00CB5B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-------------- ----------</w:t>
            </w:r>
          </w:p>
          <w:p w14:paraId="30F9BD37" w14:textId="77777777" w:rsidR="00CB5BE4" w:rsidRPr="00CB5BE4" w:rsidRDefault="00CB5BE4" w:rsidP="00CB5B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mes                63000</w:t>
            </w:r>
          </w:p>
          <w:p w14:paraId="77DCA910" w14:textId="77777777" w:rsidR="00CB5BE4" w:rsidRPr="00CB5BE4" w:rsidRDefault="00CB5BE4" w:rsidP="00CB5B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ennifer             91000</w:t>
            </w:r>
          </w:p>
          <w:p w14:paraId="2A7EEFB1" w14:textId="674ED2F5" w:rsidR="002A7729" w:rsidRPr="00453197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red                85000</w:t>
            </w:r>
          </w:p>
        </w:tc>
      </w:tr>
      <w:tr w:rsidR="002A7729" w:rsidRPr="00453197" w14:paraId="2D829C0B" w14:textId="77777777" w:rsidTr="009E0610">
        <w:trPr>
          <w:trHeight w:val="584"/>
        </w:trPr>
        <w:tc>
          <w:tcPr>
            <w:tcW w:w="4675" w:type="dxa"/>
            <w:hideMark/>
          </w:tcPr>
          <w:p w14:paraId="323BE61A" w14:textId="77777777" w:rsidR="002A7729" w:rsidRPr="00453197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hideMark/>
          </w:tcPr>
          <w:p w14:paraId="3EF73A41" w14:textId="2F89EEEB" w:rsidR="002A7729" w:rsidRPr="00453197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3197">
              <w:rPr>
                <w:rFonts w:ascii="Times New Roman" w:hAnsi="Times New Roman" w:cs="Times New Roman"/>
                <w:sz w:val="24"/>
                <w:szCs w:val="24"/>
              </w:rPr>
              <w:t xml:space="preserve">SQL&gt; </w:t>
            </w:r>
            <w:r w:rsidR="00CB5BE4" w:rsidRPr="00CB5BE4">
              <w:rPr>
                <w:rFonts w:ascii="Times New Roman" w:hAnsi="Times New Roman" w:cs="Times New Roman"/>
                <w:sz w:val="24"/>
                <w:szCs w:val="24"/>
              </w:rPr>
              <w:t xml:space="preserve">update </w:t>
            </w:r>
            <w:proofErr w:type="spellStart"/>
            <w:r w:rsidR="00CB5BE4" w:rsidRPr="00CB5BE4">
              <w:rPr>
                <w:rFonts w:ascii="Times New Roman" w:hAnsi="Times New Roman" w:cs="Times New Roman"/>
                <w:sz w:val="24"/>
                <w:szCs w:val="24"/>
              </w:rPr>
              <w:t>employee_copy</w:t>
            </w:r>
            <w:proofErr w:type="spellEnd"/>
            <w:r w:rsidR="00CB5BE4" w:rsidRPr="00CB5BE4">
              <w:rPr>
                <w:rFonts w:ascii="Times New Roman" w:hAnsi="Times New Roman" w:cs="Times New Roman"/>
                <w:sz w:val="24"/>
                <w:szCs w:val="24"/>
              </w:rPr>
              <w:t xml:space="preserve"> set salary =9900 where </w:t>
            </w:r>
            <w:proofErr w:type="spellStart"/>
            <w:r w:rsidR="00CB5BE4" w:rsidRPr="00CB5BE4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="00CB5BE4" w:rsidRPr="00CB5BE4">
              <w:rPr>
                <w:rFonts w:ascii="Times New Roman" w:hAnsi="Times New Roman" w:cs="Times New Roman"/>
                <w:sz w:val="24"/>
                <w:szCs w:val="24"/>
              </w:rPr>
              <w:t>='Jennifer';</w:t>
            </w:r>
          </w:p>
        </w:tc>
      </w:tr>
      <w:tr w:rsidR="002A7729" w:rsidRPr="00453197" w14:paraId="1A5D1693" w14:textId="77777777" w:rsidTr="009E0610">
        <w:trPr>
          <w:trHeight w:val="584"/>
        </w:trPr>
        <w:tc>
          <w:tcPr>
            <w:tcW w:w="4675" w:type="dxa"/>
            <w:hideMark/>
          </w:tcPr>
          <w:p w14:paraId="3E41E3A7" w14:textId="47EC9D0D" w:rsidR="00CB5BE4" w:rsidRPr="002228FF" w:rsidRDefault="002A7729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3197">
              <w:rPr>
                <w:rFonts w:ascii="Times New Roman" w:hAnsi="Times New Roman" w:cs="Times New Roman"/>
                <w:sz w:val="24"/>
                <w:szCs w:val="24"/>
              </w:rPr>
              <w:t xml:space="preserve">SQL&gt; </w:t>
            </w:r>
            <w:r w:rsidR="00CB5BE4"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INSERT INTO </w:t>
            </w:r>
            <w:proofErr w:type="spellStart"/>
            <w:r w:rsidR="00CB5BE4" w:rsidRPr="002228FF">
              <w:rPr>
                <w:rFonts w:ascii="Times New Roman" w:hAnsi="Times New Roman" w:cs="Times New Roman"/>
                <w:sz w:val="24"/>
                <w:szCs w:val="24"/>
              </w:rPr>
              <w:t>employee</w:t>
            </w:r>
            <w:r w:rsidR="00CB5BE4">
              <w:rPr>
                <w:rFonts w:ascii="Times New Roman" w:hAnsi="Times New Roman" w:cs="Times New Roman"/>
                <w:sz w:val="24"/>
                <w:szCs w:val="24"/>
              </w:rPr>
              <w:t>_copy</w:t>
            </w:r>
            <w:proofErr w:type="spellEnd"/>
            <w:r w:rsidR="00CB5BE4"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VALUES </w:t>
            </w:r>
          </w:p>
          <w:p w14:paraId="06A90FF7" w14:textId="55627544" w:rsidR="00CB5BE4" w:rsidRPr="00453197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8F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('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ric</w:t>
            </w: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','B','Smith','123456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','09-Jan-55','731 Fondren, Houston, TX','M',30000,'333445555',5);</w:t>
            </w:r>
          </w:p>
        </w:tc>
        <w:tc>
          <w:tcPr>
            <w:tcW w:w="4860" w:type="dxa"/>
            <w:hideMark/>
          </w:tcPr>
          <w:p w14:paraId="1ED63287" w14:textId="77777777" w:rsidR="002A7729" w:rsidRPr="00453197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7729" w:rsidRPr="00453197" w14:paraId="310578EE" w14:textId="77777777" w:rsidTr="009E0610">
        <w:trPr>
          <w:trHeight w:val="584"/>
        </w:trPr>
        <w:tc>
          <w:tcPr>
            <w:tcW w:w="4675" w:type="dxa"/>
            <w:hideMark/>
          </w:tcPr>
          <w:p w14:paraId="0037BB5B" w14:textId="77777777" w:rsidR="002A7729" w:rsidRPr="00453197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3197">
              <w:rPr>
                <w:rFonts w:ascii="Times New Roman" w:hAnsi="Times New Roman" w:cs="Times New Roman"/>
                <w:sz w:val="24"/>
                <w:szCs w:val="24"/>
              </w:rPr>
              <w:t>SQL&gt; COMMIT;</w:t>
            </w:r>
          </w:p>
        </w:tc>
        <w:tc>
          <w:tcPr>
            <w:tcW w:w="4860" w:type="dxa"/>
            <w:hideMark/>
          </w:tcPr>
          <w:p w14:paraId="751B3D24" w14:textId="77777777" w:rsidR="002A7729" w:rsidRPr="00453197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A7729" w:rsidRPr="00453197" w14:paraId="71684E5C" w14:textId="77777777" w:rsidTr="009E0610">
        <w:trPr>
          <w:trHeight w:val="584"/>
        </w:trPr>
        <w:tc>
          <w:tcPr>
            <w:tcW w:w="4675" w:type="dxa"/>
            <w:hideMark/>
          </w:tcPr>
          <w:p w14:paraId="39B3BAFE" w14:textId="77777777" w:rsidR="00CB5BE4" w:rsidRPr="002228FF" w:rsidRDefault="002A7729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3197">
              <w:rPr>
                <w:rFonts w:ascii="Times New Roman" w:hAnsi="Times New Roman" w:cs="Times New Roman"/>
                <w:sz w:val="24"/>
                <w:szCs w:val="24"/>
              </w:rPr>
              <w:t xml:space="preserve">SQL&gt; </w:t>
            </w:r>
            <w:r w:rsidR="00CB5BE4"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="00CB5BE4" w:rsidRPr="002228FF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="00CB5BE4" w:rsidRPr="002228FF">
              <w:rPr>
                <w:rFonts w:ascii="Times New Roman" w:hAnsi="Times New Roman" w:cs="Times New Roman"/>
                <w:sz w:val="24"/>
                <w:szCs w:val="24"/>
              </w:rPr>
              <w:t>, salary</w:t>
            </w:r>
          </w:p>
          <w:p w14:paraId="3F1976A5" w14:textId="77777777" w:rsidR="00CB5BE4" w:rsidRPr="002228FF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 from </w:t>
            </w:r>
            <w:proofErr w:type="spell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employe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copy</w:t>
            </w:r>
            <w:proofErr w:type="spellEnd"/>
          </w:p>
          <w:p w14:paraId="4EE95FA6" w14:textId="05987E41" w:rsid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 where </w:t>
            </w:r>
            <w:proofErr w:type="spell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in ('James', 'Jennifer', 'Jared'</w:t>
            </w:r>
            <w:proofErr w:type="gram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  <w:proofErr w:type="gramEnd"/>
          </w:p>
          <w:p w14:paraId="4630301F" w14:textId="41B2EB0E" w:rsid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3956F2" w14:textId="77777777" w:rsidR="00CB5BE4" w:rsidRP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FNAME               SALARY</w:t>
            </w:r>
          </w:p>
          <w:p w14:paraId="24C9449A" w14:textId="77777777" w:rsidR="00CB5BE4" w:rsidRP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--------------- ----------</w:t>
            </w:r>
          </w:p>
          <w:p w14:paraId="585994BF" w14:textId="77777777" w:rsidR="00CB5BE4" w:rsidRP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James                 7000</w:t>
            </w:r>
          </w:p>
          <w:p w14:paraId="7FAC4431" w14:textId="77777777" w:rsidR="00CB5BE4" w:rsidRP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Jennifer             91000</w:t>
            </w:r>
          </w:p>
          <w:p w14:paraId="07F0511B" w14:textId="1D1EE952" w:rsid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sz w:val="24"/>
                <w:szCs w:val="24"/>
              </w:rPr>
              <w:t>Jared                85000</w:t>
            </w:r>
          </w:p>
          <w:p w14:paraId="45E9C076" w14:textId="33894842" w:rsid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A5DA34" w14:textId="30983398" w:rsid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e salary inconsistency in both sessions</w:t>
            </w:r>
          </w:p>
          <w:p w14:paraId="2FB6982C" w14:textId="6A07369F" w:rsidR="002A7729" w:rsidRPr="00453197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hideMark/>
          </w:tcPr>
          <w:p w14:paraId="4B54E370" w14:textId="77777777" w:rsidR="00CB5BE4" w:rsidRPr="002228FF" w:rsidRDefault="002A7729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3197">
              <w:rPr>
                <w:rFonts w:ascii="Times New Roman" w:hAnsi="Times New Roman" w:cs="Times New Roman"/>
                <w:sz w:val="24"/>
                <w:szCs w:val="24"/>
              </w:rPr>
              <w:t xml:space="preserve">SQL&gt; </w:t>
            </w:r>
            <w:r w:rsidR="00CB5BE4"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="00CB5BE4" w:rsidRPr="002228FF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="00CB5BE4" w:rsidRPr="002228FF">
              <w:rPr>
                <w:rFonts w:ascii="Times New Roman" w:hAnsi="Times New Roman" w:cs="Times New Roman"/>
                <w:sz w:val="24"/>
                <w:szCs w:val="24"/>
              </w:rPr>
              <w:t>, salary</w:t>
            </w:r>
          </w:p>
          <w:p w14:paraId="12A613AF" w14:textId="77777777" w:rsidR="00CB5BE4" w:rsidRPr="002228FF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 from </w:t>
            </w:r>
            <w:proofErr w:type="spell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employe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copy</w:t>
            </w:r>
            <w:proofErr w:type="spellEnd"/>
          </w:p>
          <w:p w14:paraId="084DEBCE" w14:textId="77777777" w:rsidR="00CB5BE4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 where </w:t>
            </w:r>
            <w:proofErr w:type="spell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in ('James', 'Jennifer', 'Jared'</w:t>
            </w:r>
            <w:proofErr w:type="gram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  <w:proofErr w:type="gramEnd"/>
          </w:p>
          <w:p w14:paraId="0AF8AF4C" w14:textId="305BFF66" w:rsidR="002A7729" w:rsidRPr="00453197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24B988" w14:textId="77777777" w:rsidR="00CB5BE4" w:rsidRPr="00CB5BE4" w:rsidRDefault="00CB5BE4" w:rsidP="00CB5B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NAME               SALARY</w:t>
            </w:r>
          </w:p>
          <w:p w14:paraId="0EEE4F94" w14:textId="77777777" w:rsidR="00CB5BE4" w:rsidRPr="00CB5BE4" w:rsidRDefault="00CB5BE4" w:rsidP="00CB5B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-------------- ----------</w:t>
            </w:r>
          </w:p>
          <w:p w14:paraId="676FAAF1" w14:textId="77777777" w:rsidR="00CB5BE4" w:rsidRPr="00CB5BE4" w:rsidRDefault="00CB5BE4" w:rsidP="00CB5B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mes                63000</w:t>
            </w:r>
          </w:p>
          <w:p w14:paraId="41FDD902" w14:textId="77777777" w:rsidR="00CB5BE4" w:rsidRPr="00CB5BE4" w:rsidRDefault="00CB5BE4" w:rsidP="00CB5B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ennifer              9900</w:t>
            </w:r>
          </w:p>
          <w:p w14:paraId="1F614387" w14:textId="427B0C6D" w:rsidR="002A7729" w:rsidRPr="00453197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red                85000</w:t>
            </w:r>
          </w:p>
        </w:tc>
      </w:tr>
      <w:tr w:rsidR="002A7729" w:rsidRPr="00453197" w14:paraId="11527721" w14:textId="77777777" w:rsidTr="009E0610">
        <w:trPr>
          <w:trHeight w:val="584"/>
        </w:trPr>
        <w:tc>
          <w:tcPr>
            <w:tcW w:w="4675" w:type="dxa"/>
            <w:hideMark/>
          </w:tcPr>
          <w:p w14:paraId="499301BA" w14:textId="77777777" w:rsidR="002A7729" w:rsidRPr="00453197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60" w:type="dxa"/>
            <w:hideMark/>
          </w:tcPr>
          <w:p w14:paraId="27B62266" w14:textId="77777777" w:rsidR="002A7729" w:rsidRPr="00453197" w:rsidRDefault="002A7729" w:rsidP="009E06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3197">
              <w:rPr>
                <w:rFonts w:ascii="Times New Roman" w:hAnsi="Times New Roman" w:cs="Times New Roman"/>
                <w:sz w:val="24"/>
                <w:szCs w:val="24"/>
              </w:rPr>
              <w:t>SQL&gt; COMMIT;</w:t>
            </w:r>
          </w:p>
        </w:tc>
      </w:tr>
      <w:tr w:rsidR="002A7729" w:rsidRPr="00453197" w14:paraId="66D91CEC" w14:textId="77777777" w:rsidTr="00CB5BE4">
        <w:trPr>
          <w:trHeight w:val="1295"/>
        </w:trPr>
        <w:tc>
          <w:tcPr>
            <w:tcW w:w="4675" w:type="dxa"/>
            <w:hideMark/>
          </w:tcPr>
          <w:p w14:paraId="526E9BDE" w14:textId="2D0A169D" w:rsidR="00CB5BE4" w:rsidRPr="002228FF" w:rsidRDefault="002A7729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3197">
              <w:rPr>
                <w:rFonts w:ascii="Times New Roman" w:hAnsi="Times New Roman" w:cs="Times New Roman"/>
                <w:sz w:val="24"/>
                <w:szCs w:val="24"/>
              </w:rPr>
              <w:t xml:space="preserve">SQL&gt; </w:t>
            </w:r>
            <w:r w:rsidR="00CB5BE4"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="00CB5BE4" w:rsidRPr="002228FF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="00CB5BE4" w:rsidRPr="002228FF">
              <w:rPr>
                <w:rFonts w:ascii="Times New Roman" w:hAnsi="Times New Roman" w:cs="Times New Roman"/>
                <w:sz w:val="24"/>
                <w:szCs w:val="24"/>
              </w:rPr>
              <w:t>, salary</w:t>
            </w:r>
          </w:p>
          <w:p w14:paraId="785E853D" w14:textId="77777777" w:rsidR="00CB5BE4" w:rsidRPr="002228FF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 from </w:t>
            </w:r>
            <w:proofErr w:type="spell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employe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copy</w:t>
            </w:r>
            <w:proofErr w:type="spellEnd"/>
          </w:p>
          <w:p w14:paraId="23B0D8D3" w14:textId="5D2A5D16" w:rsidR="002A7729" w:rsidRPr="00453197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 where </w:t>
            </w:r>
            <w:proofErr w:type="spell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in ('James', 'Jennifer', 'Jared'</w:t>
            </w:r>
            <w:proofErr w:type="gram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  <w:proofErr w:type="gramEnd"/>
          </w:p>
          <w:p w14:paraId="5D7A1E8F" w14:textId="77777777" w:rsidR="00CB5BE4" w:rsidRPr="00CB5BE4" w:rsidRDefault="00CB5BE4" w:rsidP="00CB5B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NAME               SALARY</w:t>
            </w:r>
          </w:p>
          <w:p w14:paraId="30F34A90" w14:textId="77777777" w:rsidR="00CB5BE4" w:rsidRPr="00CB5BE4" w:rsidRDefault="00CB5BE4" w:rsidP="00CB5B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-------------- ----------</w:t>
            </w:r>
          </w:p>
          <w:p w14:paraId="00803E66" w14:textId="77777777" w:rsidR="00CB5BE4" w:rsidRPr="00CB5BE4" w:rsidRDefault="00CB5BE4" w:rsidP="00CB5B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mes                 7000</w:t>
            </w:r>
          </w:p>
          <w:p w14:paraId="52E6787D" w14:textId="77777777" w:rsidR="00CB5BE4" w:rsidRPr="00CB5BE4" w:rsidRDefault="00CB5BE4" w:rsidP="00CB5BE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ennifer              9900</w:t>
            </w:r>
          </w:p>
          <w:p w14:paraId="3C55A137" w14:textId="6EA93E68" w:rsidR="002A7729" w:rsidRPr="00453197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red                85000</w:t>
            </w:r>
          </w:p>
        </w:tc>
        <w:tc>
          <w:tcPr>
            <w:tcW w:w="4860" w:type="dxa"/>
            <w:hideMark/>
          </w:tcPr>
          <w:p w14:paraId="5356A3C1" w14:textId="77777777" w:rsidR="00CB5BE4" w:rsidRPr="002228FF" w:rsidRDefault="002A7729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3197">
              <w:rPr>
                <w:rFonts w:ascii="Times New Roman" w:hAnsi="Times New Roman" w:cs="Times New Roman"/>
                <w:sz w:val="24"/>
                <w:szCs w:val="24"/>
              </w:rPr>
              <w:t xml:space="preserve">SQL&gt; </w:t>
            </w:r>
            <w:r w:rsidR="00CB5BE4"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="00CB5BE4" w:rsidRPr="002228FF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="00CB5BE4" w:rsidRPr="002228FF">
              <w:rPr>
                <w:rFonts w:ascii="Times New Roman" w:hAnsi="Times New Roman" w:cs="Times New Roman"/>
                <w:sz w:val="24"/>
                <w:szCs w:val="24"/>
              </w:rPr>
              <w:t>, salary</w:t>
            </w:r>
          </w:p>
          <w:p w14:paraId="3DD5020C" w14:textId="77777777" w:rsidR="00CB5BE4" w:rsidRPr="002228FF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 from </w:t>
            </w:r>
            <w:proofErr w:type="spell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employe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copy</w:t>
            </w:r>
            <w:proofErr w:type="spellEnd"/>
          </w:p>
          <w:p w14:paraId="3C167ECB" w14:textId="3E561A28" w:rsidR="002A7729" w:rsidRPr="00453197" w:rsidRDefault="00CB5BE4" w:rsidP="00CB5B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 where </w:t>
            </w:r>
            <w:proofErr w:type="spell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fname</w:t>
            </w:r>
            <w:proofErr w:type="spellEnd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 xml:space="preserve"> in ('James', 'Jennifer', 'Jared'</w:t>
            </w:r>
            <w:proofErr w:type="gramStart"/>
            <w:r w:rsidRPr="002228FF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  <w:proofErr w:type="gramEnd"/>
          </w:p>
          <w:p w14:paraId="7822018D" w14:textId="77777777" w:rsidR="006C24A1" w:rsidRPr="00CB5BE4" w:rsidRDefault="006C24A1" w:rsidP="006C24A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NAME               SALARY</w:t>
            </w:r>
          </w:p>
          <w:p w14:paraId="4BA27B0E" w14:textId="77777777" w:rsidR="006C24A1" w:rsidRPr="00CB5BE4" w:rsidRDefault="006C24A1" w:rsidP="006C24A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-------------- ----------</w:t>
            </w:r>
          </w:p>
          <w:p w14:paraId="3357933D" w14:textId="77777777" w:rsidR="006C24A1" w:rsidRPr="00CB5BE4" w:rsidRDefault="006C24A1" w:rsidP="006C24A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mes                 7000</w:t>
            </w:r>
          </w:p>
          <w:p w14:paraId="41B86C1E" w14:textId="77777777" w:rsidR="006C24A1" w:rsidRPr="00CB5BE4" w:rsidRDefault="006C24A1" w:rsidP="006C24A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ennifer              9900</w:t>
            </w:r>
          </w:p>
          <w:p w14:paraId="5B2CF5A8" w14:textId="5B189662" w:rsidR="002A7729" w:rsidRPr="00453197" w:rsidRDefault="006C24A1" w:rsidP="006C24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5BE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red                85000</w:t>
            </w:r>
          </w:p>
        </w:tc>
      </w:tr>
    </w:tbl>
    <w:p w14:paraId="3CF84748" w14:textId="000CA21B" w:rsidR="00C872B1" w:rsidRDefault="00C872B1" w:rsidP="008504DB"/>
    <w:sectPr w:rsidR="00C872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E01313"/>
    <w:multiLevelType w:val="hybridMultilevel"/>
    <w:tmpl w:val="E64CB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57563A"/>
    <w:multiLevelType w:val="hybridMultilevel"/>
    <w:tmpl w:val="663A1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0A466D"/>
    <w:multiLevelType w:val="hybridMultilevel"/>
    <w:tmpl w:val="26F4D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3270B0"/>
    <w:multiLevelType w:val="hybridMultilevel"/>
    <w:tmpl w:val="B3764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MDU3Mrc0MzQxtjRS0lEKTi0uzszPAykwqgUA66iLZywAAAA="/>
  </w:docVars>
  <w:rsids>
    <w:rsidRoot w:val="00D318B1"/>
    <w:rsid w:val="00182C99"/>
    <w:rsid w:val="00216973"/>
    <w:rsid w:val="00221099"/>
    <w:rsid w:val="002228FF"/>
    <w:rsid w:val="002A7729"/>
    <w:rsid w:val="00312330"/>
    <w:rsid w:val="00411F7B"/>
    <w:rsid w:val="00683351"/>
    <w:rsid w:val="006C24A1"/>
    <w:rsid w:val="00736A1B"/>
    <w:rsid w:val="00737944"/>
    <w:rsid w:val="008504DB"/>
    <w:rsid w:val="00864396"/>
    <w:rsid w:val="009C2D1F"/>
    <w:rsid w:val="00B0302F"/>
    <w:rsid w:val="00C872B1"/>
    <w:rsid w:val="00CB5BE4"/>
    <w:rsid w:val="00D318B1"/>
    <w:rsid w:val="00D44661"/>
    <w:rsid w:val="00F300C5"/>
    <w:rsid w:val="00F67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22BE4E"/>
  <w15:chartTrackingRefBased/>
  <w15:docId w15:val="{0ABC208B-3610-4F0F-96A3-5EC808CFB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7729"/>
  </w:style>
  <w:style w:type="paragraph" w:styleId="Heading1">
    <w:name w:val="heading 1"/>
    <w:basedOn w:val="Normal"/>
    <w:next w:val="Normal"/>
    <w:link w:val="Heading1Char"/>
    <w:uiPriority w:val="9"/>
    <w:qFormat/>
    <w:rsid w:val="002A772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772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77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772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772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A772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2A7729"/>
    <w:pPr>
      <w:ind w:left="720"/>
      <w:contextualSpacing/>
    </w:pPr>
  </w:style>
  <w:style w:type="table" w:styleId="TableGrid">
    <w:name w:val="Table Grid"/>
    <w:basedOn w:val="TableNormal"/>
    <w:uiPriority w:val="39"/>
    <w:rsid w:val="002A77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</TotalTime>
  <Pages>9</Pages>
  <Words>1407</Words>
  <Characters>8025</Characters>
  <Application>Microsoft Office Word</Application>
  <DocSecurity>0</DocSecurity>
  <Lines>66</Lines>
  <Paragraphs>18</Paragraphs>
  <ScaleCrop>false</ScaleCrop>
  <Company/>
  <LinksUpToDate>false</LinksUpToDate>
  <CharactersWithSpaces>9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een Khatoon Syed</dc:creator>
  <cp:keywords/>
  <dc:description/>
  <cp:lastModifiedBy>Shaheen Khatoon Syed</cp:lastModifiedBy>
  <cp:revision>23</cp:revision>
  <dcterms:created xsi:type="dcterms:W3CDTF">2021-11-11T06:28:00Z</dcterms:created>
  <dcterms:modified xsi:type="dcterms:W3CDTF">2021-11-11T14:09:00Z</dcterms:modified>
</cp:coreProperties>
</file>